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41DD2A" w14:textId="3A3B1552" w:rsidR="00B20A30" w:rsidRPr="00351B51" w:rsidRDefault="00B044EA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72"/>
          <w:szCs w:val="21"/>
        </w:rPr>
      </w:pPr>
      <w:r>
        <w:rPr>
          <w:rFonts w:asciiTheme="majorHAnsi" w:hAnsiTheme="majorHAnsi" w:cstheme="majorHAnsi"/>
          <w:b/>
          <w:color w:val="00B0F0"/>
          <w:sz w:val="72"/>
          <w:szCs w:val="21"/>
        </w:rPr>
        <w:t>R</w:t>
      </w:r>
      <w:r w:rsidR="00C33834" w:rsidRPr="00C33834">
        <w:rPr>
          <w:rFonts w:asciiTheme="majorHAnsi" w:hAnsiTheme="majorHAnsi" w:cstheme="majorHAnsi"/>
          <w:b/>
          <w:color w:val="00B0F0"/>
          <w:sz w:val="72"/>
          <w:szCs w:val="21"/>
        </w:rPr>
        <w:t>OV</w:t>
      </w:r>
      <w:r w:rsidR="00D45F10" w:rsidRPr="00351B51">
        <w:rPr>
          <w:rFonts w:asciiTheme="majorHAnsi" w:hAnsiTheme="majorHAnsi" w:cstheme="majorHAnsi"/>
          <w:b/>
          <w:sz w:val="72"/>
          <w:szCs w:val="21"/>
        </w:rPr>
        <w:t xml:space="preserve"> </w:t>
      </w:r>
      <w:r w:rsidR="00EF37D3" w:rsidRPr="00351B51">
        <w:rPr>
          <w:rFonts w:asciiTheme="majorHAnsi" w:hAnsiTheme="majorHAnsi" w:cstheme="majorHAnsi"/>
          <w:b/>
          <w:sz w:val="72"/>
          <w:szCs w:val="21"/>
        </w:rPr>
        <w:t>Application</w:t>
      </w:r>
    </w:p>
    <w:p w14:paraId="6E3E3AFD" w14:textId="6BEACA0F" w:rsidR="00FB18A7" w:rsidRDefault="00C33834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>
        <w:rPr>
          <w:rFonts w:asciiTheme="majorHAnsi" w:hAnsiTheme="majorHAnsi" w:cstheme="majorHAnsi"/>
          <w:b/>
          <w:sz w:val="28"/>
          <w:szCs w:val="21"/>
        </w:rPr>
        <w:t>T</w:t>
      </w:r>
      <w:r w:rsidR="009C7558">
        <w:rPr>
          <w:rFonts w:asciiTheme="majorHAnsi" w:hAnsiTheme="majorHAnsi" w:cstheme="majorHAnsi"/>
          <w:b/>
          <w:sz w:val="28"/>
          <w:szCs w:val="21"/>
        </w:rPr>
        <w:t>o</w:t>
      </w:r>
      <w:r>
        <w:rPr>
          <w:rFonts w:asciiTheme="majorHAnsi" w:hAnsiTheme="majorHAnsi" w:cstheme="majorHAnsi"/>
          <w:b/>
          <w:sz w:val="28"/>
          <w:szCs w:val="21"/>
        </w:rPr>
        <w:t xml:space="preserve"> be submitted as an annex to the Vessel </w:t>
      </w:r>
      <w:r w:rsidR="00C5316A">
        <w:rPr>
          <w:rFonts w:asciiTheme="majorHAnsi" w:hAnsiTheme="majorHAnsi" w:cstheme="majorHAnsi"/>
          <w:b/>
          <w:sz w:val="28"/>
          <w:szCs w:val="21"/>
        </w:rPr>
        <w:t xml:space="preserve">or Yacht </w:t>
      </w:r>
      <w:r w:rsidR="00E32D0E">
        <w:rPr>
          <w:rFonts w:asciiTheme="majorHAnsi" w:hAnsiTheme="majorHAnsi" w:cstheme="majorHAnsi"/>
          <w:b/>
          <w:sz w:val="28"/>
          <w:szCs w:val="21"/>
        </w:rPr>
        <w:t xml:space="preserve">Visit </w:t>
      </w:r>
      <w:r>
        <w:rPr>
          <w:rFonts w:asciiTheme="majorHAnsi" w:hAnsiTheme="majorHAnsi" w:cstheme="majorHAnsi"/>
          <w:b/>
          <w:sz w:val="28"/>
          <w:szCs w:val="21"/>
        </w:rPr>
        <w:t>Application</w:t>
      </w:r>
      <w:r w:rsidR="00D5078C">
        <w:rPr>
          <w:rFonts w:asciiTheme="majorHAnsi" w:hAnsiTheme="majorHAnsi" w:cstheme="majorHAnsi"/>
          <w:b/>
          <w:sz w:val="28"/>
          <w:szCs w:val="21"/>
        </w:rPr>
        <w:t>.</w:t>
      </w:r>
    </w:p>
    <w:p w14:paraId="33908661" w14:textId="691256DA" w:rsidR="00D305C9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 w:rsidRPr="00751C25">
        <w:rPr>
          <w:rFonts w:asciiTheme="majorHAnsi" w:hAnsiTheme="majorHAnsi" w:cstheme="majorHAnsi"/>
          <w:b/>
          <w:noProof/>
          <w:sz w:val="21"/>
          <w:szCs w:val="21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D4289B" wp14:editId="44C6265D">
                <wp:simplePos x="0" y="0"/>
                <wp:positionH relativeFrom="margin">
                  <wp:align>left</wp:align>
                </wp:positionH>
                <wp:positionV relativeFrom="paragraph">
                  <wp:posOffset>220980</wp:posOffset>
                </wp:positionV>
                <wp:extent cx="5977890" cy="870585"/>
                <wp:effectExtent l="0" t="0" r="22860" b="2794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7890" cy="870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A9DBF" w14:textId="6123CFA6" w:rsidR="00D0335E" w:rsidRPr="00193375" w:rsidRDefault="00D0335E" w:rsidP="00D06FD1">
                            <w:pPr>
                              <w:autoSpaceDE w:val="0"/>
                              <w:autoSpaceDN w:val="0"/>
                              <w:adjustRightInd w:val="0"/>
                              <w:spacing w:after="100"/>
                              <w:ind w:left="426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is form is to be used to apply for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 xml:space="preserve"> dispensation to operate a </w:t>
                            </w:r>
                            <w:r w:rsidR="00B044EA">
                              <w:rPr>
                                <w:rFonts w:ascii="Arial" w:hAnsi="Arial" w:cs="Arial"/>
                              </w:rPr>
                              <w:t>Remotely Operated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 xml:space="preserve"> Vehicle (</w:t>
                            </w:r>
                            <w:r w:rsidR="00B044EA">
                              <w:rPr>
                                <w:rFonts w:ascii="Arial" w:hAnsi="Arial" w:cs="Arial"/>
                              </w:rPr>
                              <w:t>R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>OV) in the South Georgia &amp; the South Sandwich Islands Maritime Zones, under the GSGSSI HOV &amp; ROV Policy</w:t>
                            </w:r>
                            <w:r w:rsidR="00D5078C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D4289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17.4pt;width:470.7pt;height:68.55pt;z-index:251658240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">
                <v:textbox style="mso-fit-shape-to-text:t">
                  <w:txbxContent>
                    <w:p w14:paraId="5ADA9DBF" w14:textId="6123CFA6" w:rsidR="00D0335E" w:rsidRPr="00193375" w:rsidRDefault="00D0335E" w:rsidP="00D06FD1">
                      <w:pPr>
                        <w:autoSpaceDE w:val="0"/>
                        <w:autoSpaceDN w:val="0"/>
                        <w:adjustRightInd w:val="0"/>
                        <w:spacing w:after="100"/>
                        <w:ind w:left="426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is form is to be used to apply for</w:t>
                      </w:r>
                      <w:r w:rsidR="004944C9">
                        <w:rPr>
                          <w:rFonts w:ascii="Arial" w:hAnsi="Arial" w:cs="Arial"/>
                        </w:rPr>
                        <w:t xml:space="preserve"> dispensation to operate a </w:t>
                      </w:r>
                      <w:r w:rsidR="00B044EA">
                        <w:rPr>
                          <w:rFonts w:ascii="Arial" w:hAnsi="Arial" w:cs="Arial"/>
                        </w:rPr>
                        <w:t>Remotely Operated</w:t>
                      </w:r>
                      <w:r w:rsidR="004944C9">
                        <w:rPr>
                          <w:rFonts w:ascii="Arial" w:hAnsi="Arial" w:cs="Arial"/>
                        </w:rPr>
                        <w:t xml:space="preserve"> Vehicle (</w:t>
                      </w:r>
                      <w:r w:rsidR="00B044EA">
                        <w:rPr>
                          <w:rFonts w:ascii="Arial" w:hAnsi="Arial" w:cs="Arial"/>
                        </w:rPr>
                        <w:t>R</w:t>
                      </w:r>
                      <w:r w:rsidR="004944C9">
                        <w:rPr>
                          <w:rFonts w:ascii="Arial" w:hAnsi="Arial" w:cs="Arial"/>
                        </w:rPr>
                        <w:t>OV) in the South Georgia &amp; the South Sandwich Islands Maritime Zones, under the GSGSSI HOV &amp; ROV Policy</w:t>
                      </w:r>
                      <w:r w:rsidR="00D5078C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FEDF6F" w14:textId="186550E9" w:rsidR="00D305C9" w:rsidRPr="00623F41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</w:p>
    <w:p w14:paraId="6469EDCD" w14:textId="6D3017EA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4ED4AEE8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046E787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5B2605E" w14:textId="5E22087B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Details of Vessel </w:t>
      </w:r>
      <w:r w:rsidR="00BF6F6D">
        <w:rPr>
          <w:rFonts w:asciiTheme="majorHAnsi" w:hAnsiTheme="majorHAnsi" w:cstheme="majorHAnsi"/>
          <w:b/>
          <w:sz w:val="21"/>
          <w:szCs w:val="21"/>
        </w:rPr>
        <w:t xml:space="preserve">or Yacht </w:t>
      </w:r>
      <w:r>
        <w:rPr>
          <w:rFonts w:asciiTheme="majorHAnsi" w:hAnsiTheme="majorHAnsi" w:cstheme="majorHAnsi"/>
          <w:b/>
          <w:sz w:val="21"/>
          <w:szCs w:val="21"/>
        </w:rPr>
        <w:t>Application to which this is an annex:</w:t>
      </w:r>
    </w:p>
    <w:p w14:paraId="4519B951" w14:textId="77777777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49"/>
        <w:gridCol w:w="4394"/>
      </w:tblGrid>
      <w:tr w:rsidR="00C33834" w:rsidRPr="00751C25" w14:paraId="48F68063" w14:textId="77777777" w:rsidTr="00BF6F6D">
        <w:trPr>
          <w:trHeight w:val="358"/>
        </w:trPr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4653BD4" w14:textId="66F203EE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essel Operator /</w:t>
            </w: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name of owner</w:t>
            </w:r>
            <w:r w:rsidR="00E9311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A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2020695995"/>
            <w:placeholder>
              <w:docPart w:val="B68835CAFF44452B994E1BECF063118C"/>
            </w:placeholder>
            <w:showingPlcHdr/>
          </w:sdtPr>
          <w:sdtEndPr/>
          <w:sdtContent>
            <w:tc>
              <w:tcPr>
                <w:tcW w:w="4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3AB4E65E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27C6007" w14:textId="77777777" w:rsidTr="00BF6F6D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3A82072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Vessel (Registered Name B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315614485"/>
            <w:placeholder>
              <w:docPart w:val="DF9402E077024854816429788C98AA7F"/>
            </w:placeholder>
            <w:showingPlcHdr/>
          </w:sdtPr>
          <w:sdtEndPr/>
          <w:sdtContent>
            <w:tc>
              <w:tcPr>
                <w:tcW w:w="4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3F17E0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C33834" w:rsidRPr="00751C25" w14:paraId="054ECAC5" w14:textId="77777777" w:rsidTr="00BF6F6D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87CE10F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ruise Number (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561941200"/>
            <w:placeholder>
              <w:docPart w:val="51C68FA5EB614D3493434226EA3646BD"/>
            </w:placeholder>
            <w:showingPlcHdr/>
          </w:sdtPr>
          <w:sdtEndPr/>
          <w:sdtContent>
            <w:tc>
              <w:tcPr>
                <w:tcW w:w="4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9D2C14F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  <w:color w:val="EEECE1" w:themeColor="background2"/>
                  </w:rPr>
                  <w:t xml:space="preserve"> </w:t>
                </w:r>
              </w:p>
            </w:tc>
          </w:sdtContent>
        </w:sdt>
      </w:tr>
      <w:tr w:rsidR="00C33834" w:rsidRPr="00751C25" w14:paraId="680177CA" w14:textId="77777777" w:rsidTr="00BF6F6D">
        <w:tc>
          <w:tcPr>
            <w:tcW w:w="4849" w:type="dxa"/>
            <w:shd w:val="clear" w:color="auto" w:fill="F2F2F2" w:themeFill="background1" w:themeFillShade="F2"/>
          </w:tcPr>
          <w:p w14:paraId="3AC59D97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Holder (Expedition Leader 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2071921209"/>
            <w:placeholder>
              <w:docPart w:val="32B5821A225240D8B89D664F5714793E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4A3B824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46E27D1" w14:textId="77777777" w:rsidTr="00BF6F6D">
        <w:tc>
          <w:tcPr>
            <w:tcW w:w="4849" w:type="dxa"/>
            <w:shd w:val="clear" w:color="auto" w:fill="F2F2F2" w:themeFill="background1" w:themeFillShade="F2"/>
          </w:tcPr>
          <w:p w14:paraId="6D8604FD" w14:textId="36F0CFFF" w:rsidR="00C33834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Number (If known)</w:t>
            </w:r>
          </w:p>
        </w:tc>
        <w:tc>
          <w:tcPr>
            <w:tcW w:w="4394" w:type="dxa"/>
          </w:tcPr>
          <w:p w14:paraId="497A507A" w14:textId="001BB740" w:rsidR="00C33834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6C6E325A" w14:textId="061740B3" w:rsidR="00C347AF" w:rsidRPr="00751C25" w:rsidRDefault="00C347AF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 w:rsidRPr="00751C25">
        <w:rPr>
          <w:rFonts w:asciiTheme="majorHAnsi" w:hAnsiTheme="majorHAnsi" w:cstheme="majorHAnsi"/>
          <w:b/>
          <w:sz w:val="21"/>
          <w:szCs w:val="21"/>
        </w:rPr>
        <w:br w:type="page"/>
      </w:r>
    </w:p>
    <w:p w14:paraId="445C3E10" w14:textId="6D28E22D" w:rsidR="008161B2" w:rsidRPr="00751C25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ROV </w:t>
      </w:r>
      <w:r w:rsidR="00031B9E">
        <w:rPr>
          <w:rFonts w:asciiTheme="majorHAnsi" w:hAnsiTheme="majorHAnsi" w:cstheme="majorHAnsi"/>
          <w:b/>
          <w:sz w:val="21"/>
          <w:szCs w:val="21"/>
        </w:rPr>
        <w:t>1: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B044EA">
        <w:rPr>
          <w:rFonts w:asciiTheme="majorHAnsi" w:hAnsiTheme="majorHAnsi" w:cstheme="majorHAnsi"/>
          <w:b/>
          <w:sz w:val="21"/>
          <w:szCs w:val="21"/>
        </w:rPr>
        <w:t>R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8F5295" w:rsidRPr="00751C25">
        <w:rPr>
          <w:rFonts w:asciiTheme="majorHAnsi" w:hAnsiTheme="majorHAnsi" w:cstheme="majorHAnsi"/>
          <w:b/>
          <w:sz w:val="21"/>
          <w:szCs w:val="21"/>
        </w:rPr>
        <w:t xml:space="preserve">General </w:t>
      </w:r>
      <w:r w:rsidR="008161B2" w:rsidRPr="00751C25">
        <w:rPr>
          <w:rFonts w:asciiTheme="majorHAnsi" w:hAnsiTheme="majorHAnsi" w:cstheme="majorHAnsi"/>
          <w:b/>
          <w:sz w:val="21"/>
          <w:szCs w:val="21"/>
        </w:rPr>
        <w:t>detai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3390"/>
      </w:tblGrid>
      <w:tr w:rsidR="004944C9" w:rsidRPr="003151CF" w14:paraId="4C968082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03AAC7B4" w14:textId="1F41C2B9" w:rsidR="004944C9" w:rsidRDefault="004944C9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</w:t>
            </w:r>
          </w:p>
        </w:tc>
        <w:tc>
          <w:tcPr>
            <w:tcW w:w="3390" w:type="dxa"/>
          </w:tcPr>
          <w:p w14:paraId="49BC019B" w14:textId="77777777" w:rsidR="004944C9" w:rsidRDefault="004944C9" w:rsidP="000B1DFD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8161B2" w:rsidRPr="003151CF" w14:paraId="4CAFAD3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21C5CA4D" w14:textId="3F56919C" w:rsidR="008161B2" w:rsidRPr="00751C25" w:rsidRDefault="00031B9E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ake</w:t>
            </w:r>
            <w:r w:rsidR="00405150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158996455"/>
            <w:placeholder>
              <w:docPart w:val="8378D9ECF8E64DEAAFF2923A7A6786EC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3BEEA152" w14:textId="2A91C488" w:rsidR="008161B2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D586EE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3CEE881" w14:textId="0ECDD505" w:rsidR="006B7D2C" w:rsidRPr="00751C25" w:rsidRDefault="00031B9E" w:rsidP="000B5510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odel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280558957"/>
            <w:placeholder>
              <w:docPart w:val="D65E0C6EA74D40DB9C177560C5CF6D8D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3BA4E3F" w14:textId="1E16461C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BEAAC30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E56E0BB" w14:textId="52EC2F76" w:rsidR="006B7D2C" w:rsidRPr="00751C25" w:rsidRDefault="00031B9E" w:rsidP="006B7D2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epth </w:t>
            </w:r>
            <w:r w:rsidR="006B7D2C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lass/rating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867092847"/>
            <w:placeholder>
              <w:docPart w:val="7304D76710DE4E198C53027D3CD0BFA6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5F82687" w14:textId="7D661870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3CECD1F3" w14:textId="77777777" w:rsidR="004944C9" w:rsidRDefault="004944C9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5A5EAED" w14:textId="40AF75F1" w:rsidR="008F5295" w:rsidRPr="00F16A74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2</w:t>
      </w:r>
      <w:r w:rsidR="008161B2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672135">
        <w:rPr>
          <w:rFonts w:asciiTheme="majorHAnsi" w:hAnsiTheme="majorHAnsi" w:cstheme="majorHAnsi"/>
          <w:b/>
          <w:sz w:val="21"/>
          <w:szCs w:val="21"/>
        </w:rPr>
        <w:t>R</w:t>
      </w:r>
      <w:r w:rsidR="004944C9">
        <w:rPr>
          <w:rFonts w:asciiTheme="majorHAnsi" w:hAnsiTheme="majorHAnsi" w:cstheme="majorHAnsi"/>
          <w:b/>
          <w:sz w:val="21"/>
          <w:szCs w:val="21"/>
        </w:rPr>
        <w:t xml:space="preserve">OV 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- </w:t>
      </w:r>
      <w:r w:rsidR="004944C9">
        <w:rPr>
          <w:rFonts w:asciiTheme="majorHAnsi" w:hAnsiTheme="majorHAnsi" w:cstheme="majorHAnsi"/>
          <w:b/>
          <w:sz w:val="21"/>
          <w:szCs w:val="21"/>
        </w:rPr>
        <w:t>Pilot</w:t>
      </w:r>
      <w:r w:rsidR="003B7424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1843"/>
        <w:gridCol w:w="1547"/>
      </w:tblGrid>
      <w:tr w:rsidR="008F5295" w:rsidRPr="003151CF" w14:paraId="0E4C12C4" w14:textId="77777777" w:rsidTr="00473152">
        <w:tc>
          <w:tcPr>
            <w:tcW w:w="6124" w:type="dxa"/>
            <w:shd w:val="clear" w:color="auto" w:fill="F2F2F2" w:themeFill="background1" w:themeFillShade="F2"/>
          </w:tcPr>
          <w:p w14:paraId="19323AA0" w14:textId="73C367A1" w:rsidR="008F5295" w:rsidRPr="00F16A74" w:rsidRDefault="00031B9E" w:rsidP="00405150">
            <w:pPr>
              <w:tabs>
                <w:tab w:val="left" w:pos="207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Pilot</w:t>
            </w:r>
            <w:r w:rsidR="00405150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274362464"/>
            <w:placeholder>
              <w:docPart w:val="1815EE67B6054BAD83EE00F2EB814E42"/>
            </w:placeholder>
            <w:showingPlcHdr/>
          </w:sdtPr>
          <w:sdtEndPr/>
          <w:sdtContent>
            <w:tc>
              <w:tcPr>
                <w:tcW w:w="3390" w:type="dxa"/>
                <w:gridSpan w:val="2"/>
              </w:tcPr>
              <w:p w14:paraId="36FFCC44" w14:textId="26647C5F" w:rsidR="008F5295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02DE5" w:rsidRPr="003151CF" w14:paraId="390399C4" w14:textId="77777777" w:rsidTr="00473152">
        <w:trPr>
          <w:trHeight w:val="659"/>
        </w:trPr>
        <w:tc>
          <w:tcPr>
            <w:tcW w:w="6124" w:type="dxa"/>
            <w:shd w:val="clear" w:color="auto" w:fill="F2F2F2" w:themeFill="background1" w:themeFillShade="F2"/>
          </w:tcPr>
          <w:p w14:paraId="43D85C57" w14:textId="5C4B7563" w:rsidR="00AD6478" w:rsidRDefault="00602DE5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oes the 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Pilot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have relevant training, </w:t>
            </w:r>
            <w:r w:rsidR="00087EDF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experience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skills to operate a </w:t>
            </w:r>
            <w:r w:rsidR="0067213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ROV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in Polar or South Georgia waters? </w:t>
            </w:r>
          </w:p>
          <w:p w14:paraId="17789650" w14:textId="61D4876A" w:rsidR="00D80BE8" w:rsidRPr="00F16A74" w:rsidRDefault="00AD6478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sz w:val="21"/>
                <w:szCs w:val="21"/>
              </w:rPr>
              <w:t>A</w:t>
            </w:r>
            <w:r w:rsidR="00D80BE8" w:rsidRPr="00AD6478">
              <w:rPr>
                <w:rFonts w:asciiTheme="majorHAnsi" w:hAnsiTheme="majorHAnsi" w:cstheme="majorHAnsi"/>
                <w:i/>
                <w:sz w:val="21"/>
                <w:szCs w:val="21"/>
              </w:rPr>
              <w:t>ttac</w:t>
            </w:r>
            <w:r w:rsidR="004944C9">
              <w:rPr>
                <w:rFonts w:asciiTheme="majorHAnsi" w:hAnsiTheme="majorHAnsi" w:cstheme="majorHAnsi"/>
                <w:i/>
                <w:sz w:val="21"/>
                <w:szCs w:val="21"/>
              </w:rPr>
              <w:t>h the</w:t>
            </w:r>
            <w:r w:rsidR="00672135">
              <w:rPr>
                <w:rFonts w:asciiTheme="majorHAnsi" w:hAnsiTheme="majorHAnsi" w:cstheme="majorHAnsi"/>
                <w:i/>
                <w:sz w:val="21"/>
                <w:szCs w:val="21"/>
              </w:rPr>
              <w:t xml:space="preserve"> R</w:t>
            </w:r>
            <w:r w:rsidR="004944C9">
              <w:rPr>
                <w:rFonts w:asciiTheme="majorHAnsi" w:hAnsiTheme="majorHAnsi" w:cstheme="majorHAnsi"/>
                <w:i/>
                <w:sz w:val="21"/>
                <w:szCs w:val="21"/>
              </w:rPr>
              <w:t>OV training certificate</w:t>
            </w:r>
          </w:p>
        </w:tc>
        <w:tc>
          <w:tcPr>
            <w:tcW w:w="1843" w:type="dxa"/>
            <w:vAlign w:val="center"/>
          </w:tcPr>
          <w:p w14:paraId="082B3BE1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8625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547" w:type="dxa"/>
            <w:vAlign w:val="center"/>
          </w:tcPr>
          <w:p w14:paraId="7DA4DEC8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2057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013982B4" w14:textId="77777777" w:rsidR="00256D15" w:rsidRDefault="00256D15" w:rsidP="00087EDF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E7D02EF" w14:textId="1F934607" w:rsidR="003B7424" w:rsidRPr="00F16A74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3</w:t>
      </w:r>
      <w:r w:rsidR="00F708B7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672135">
        <w:rPr>
          <w:rFonts w:asciiTheme="majorHAnsi" w:hAnsiTheme="majorHAnsi" w:cstheme="majorHAnsi"/>
          <w:b/>
          <w:sz w:val="21"/>
          <w:szCs w:val="21"/>
        </w:rPr>
        <w:t>R</w:t>
      </w:r>
      <w:r w:rsidR="00E32D0E">
        <w:rPr>
          <w:rFonts w:asciiTheme="majorHAnsi" w:hAnsiTheme="majorHAnsi" w:cstheme="majorHAnsi"/>
          <w:b/>
          <w:sz w:val="21"/>
          <w:szCs w:val="21"/>
        </w:rPr>
        <w:t>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>–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Backup </w:t>
      </w:r>
      <w:r w:rsidR="00672135">
        <w:rPr>
          <w:rFonts w:asciiTheme="majorHAnsi" w:hAnsiTheme="majorHAnsi" w:cstheme="majorHAnsi"/>
          <w:b/>
          <w:sz w:val="21"/>
          <w:szCs w:val="21"/>
        </w:rPr>
        <w:t xml:space="preserve">Recovery </w:t>
      </w:r>
      <w:r w:rsidR="004C014E">
        <w:rPr>
          <w:rFonts w:asciiTheme="majorHAnsi" w:hAnsiTheme="majorHAnsi" w:cstheme="majorHAnsi"/>
          <w:b/>
          <w:sz w:val="21"/>
          <w:szCs w:val="21"/>
        </w:rPr>
        <w:t>Systems</w:t>
      </w:r>
      <w:r w:rsidR="00562B7C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63"/>
        <w:gridCol w:w="8351"/>
      </w:tblGrid>
      <w:tr w:rsidR="00F708B7" w:rsidRPr="003151CF" w14:paraId="6946FDC1" w14:textId="77777777" w:rsidTr="009C7558">
        <w:tc>
          <w:tcPr>
            <w:tcW w:w="9514" w:type="dxa"/>
            <w:gridSpan w:val="2"/>
            <w:shd w:val="clear" w:color="auto" w:fill="F2F2F2" w:themeFill="background1" w:themeFillShade="F2"/>
          </w:tcPr>
          <w:p w14:paraId="3CE64738" w14:textId="0D608CA2" w:rsidR="00F708B7" w:rsidRPr="00F16A74" w:rsidRDefault="00F708B7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f 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backup </w:t>
            </w:r>
            <w:r w:rsidR="00672135">
              <w:rPr>
                <w:rFonts w:asciiTheme="majorHAnsi" w:hAnsiTheme="majorHAnsi" w:cstheme="majorHAnsi"/>
                <w:b/>
                <w:sz w:val="21"/>
                <w:szCs w:val="21"/>
              </w:rPr>
              <w:t>recovery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systems:</w:t>
            </w:r>
          </w:p>
        </w:tc>
      </w:tr>
      <w:tr w:rsidR="004C014E" w:rsidRPr="003151CF" w14:paraId="4DCD4C91" w14:textId="77777777" w:rsidTr="00372200">
        <w:tc>
          <w:tcPr>
            <w:tcW w:w="1163" w:type="dxa"/>
            <w:shd w:val="clear" w:color="auto" w:fill="F2F2F2" w:themeFill="background1" w:themeFillShade="F2"/>
          </w:tcPr>
          <w:p w14:paraId="0E3589F9" w14:textId="32B382BC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1</w:t>
            </w:r>
          </w:p>
        </w:tc>
        <w:tc>
          <w:tcPr>
            <w:tcW w:w="8351" w:type="dxa"/>
          </w:tcPr>
          <w:p w14:paraId="36FAC7BC" w14:textId="1DC91F73" w:rsidR="004C014E" w:rsidRPr="00F16A74" w:rsidRDefault="004C014E" w:rsidP="00F708B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D3D0CE9" w14:textId="77777777" w:rsidTr="00E7338E">
        <w:tc>
          <w:tcPr>
            <w:tcW w:w="1163" w:type="dxa"/>
            <w:shd w:val="clear" w:color="auto" w:fill="F2F2F2" w:themeFill="background1" w:themeFillShade="F2"/>
          </w:tcPr>
          <w:p w14:paraId="57FF2546" w14:textId="220CE298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2</w:t>
            </w:r>
          </w:p>
        </w:tc>
        <w:tc>
          <w:tcPr>
            <w:tcW w:w="8351" w:type="dxa"/>
          </w:tcPr>
          <w:p w14:paraId="7245DD05" w14:textId="12E6AE90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5B46350F" w14:textId="77777777" w:rsidTr="00225FCB">
        <w:tc>
          <w:tcPr>
            <w:tcW w:w="1163" w:type="dxa"/>
            <w:shd w:val="clear" w:color="auto" w:fill="F2F2F2" w:themeFill="background1" w:themeFillShade="F2"/>
          </w:tcPr>
          <w:p w14:paraId="4377EE97" w14:textId="73A867C4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3</w:t>
            </w:r>
          </w:p>
        </w:tc>
        <w:tc>
          <w:tcPr>
            <w:tcW w:w="8351" w:type="dxa"/>
          </w:tcPr>
          <w:p w14:paraId="4FC1DCF3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A352F8A" w14:textId="77777777" w:rsidTr="00AA5969">
        <w:tc>
          <w:tcPr>
            <w:tcW w:w="1163" w:type="dxa"/>
            <w:shd w:val="clear" w:color="auto" w:fill="F2F2F2" w:themeFill="background1" w:themeFillShade="F2"/>
          </w:tcPr>
          <w:p w14:paraId="2F6E7809" w14:textId="71745DA3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</w:p>
        </w:tc>
        <w:tc>
          <w:tcPr>
            <w:tcW w:w="8351" w:type="dxa"/>
          </w:tcPr>
          <w:p w14:paraId="5E8A4991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4182F1C7" w14:textId="77777777" w:rsidR="00672135" w:rsidRDefault="00672135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2A2C47AF" w14:textId="066EC73F" w:rsidR="004B44DF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4</w:t>
      </w:r>
      <w:r w:rsidR="00256D15">
        <w:rPr>
          <w:rFonts w:asciiTheme="majorHAnsi" w:hAnsiTheme="majorHAnsi" w:cstheme="majorHAnsi"/>
          <w:b/>
          <w:sz w:val="21"/>
          <w:szCs w:val="21"/>
        </w:rPr>
        <w:t>: Operating Parameter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664"/>
        <w:gridCol w:w="4850"/>
      </w:tblGrid>
      <w:tr w:rsidR="004B44DF" w:rsidRPr="00F16A74" w14:paraId="389135A7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08D0426E" w14:textId="6A86B630" w:rsidR="004B44DF" w:rsidRPr="00F16A74" w:rsidRDefault="004B44DF" w:rsidP="004B44DF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will</w:t>
            </w:r>
          </w:p>
        </w:tc>
      </w:tr>
      <w:tr w:rsidR="008069AB" w:rsidRPr="00F16A74" w14:paraId="4562D4DB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71DFA993" w14:textId="03C2711D" w:rsidR="008069AB" w:rsidRDefault="008069AB" w:rsidP="00672135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perate within the certified parameters of your </w:t>
            </w:r>
            <w:r w:rsidR="00672135">
              <w:rPr>
                <w:rFonts w:asciiTheme="majorHAnsi" w:hAnsiTheme="majorHAnsi" w:cstheme="majorHAnsi"/>
                <w:b/>
                <w:sz w:val="21"/>
                <w:szCs w:val="21"/>
              </w:rPr>
              <w:t>R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V, and according to the skills, experience and qualifications of personnel.</w:t>
            </w:r>
          </w:p>
        </w:tc>
        <w:tc>
          <w:tcPr>
            <w:tcW w:w="4850" w:type="dxa"/>
            <w:vAlign w:val="center"/>
          </w:tcPr>
          <w:p w14:paraId="2C79529B" w14:textId="3A37E97B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5989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8069AB" w:rsidRPr="00F16A74" w14:paraId="285A5906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3685D888" w14:textId="6FECD7BE" w:rsidR="008069AB" w:rsidRDefault="008069AB" w:rsidP="008069AB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perate within the regulations set out in the GSGSSI Policy ‘The use of Human Occupied Vehicles (HOV) and Remotely Operated Vehicles (ROV)</w:t>
            </w:r>
          </w:p>
        </w:tc>
        <w:tc>
          <w:tcPr>
            <w:tcW w:w="4850" w:type="dxa"/>
            <w:vAlign w:val="center"/>
          </w:tcPr>
          <w:p w14:paraId="47D097BF" w14:textId="666B88D5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13956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7CFDA8CE" w14:textId="77777777" w:rsidR="004B44DF" w:rsidRDefault="004B44DF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4E6714FD" w14:textId="1CEE7348" w:rsidR="004B44DF" w:rsidRPr="00F16A74" w:rsidRDefault="00516417" w:rsidP="004B44DF">
      <w:pPr>
        <w:pStyle w:val="CommentText"/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5</w:t>
      </w:r>
      <w:r w:rsidR="00256D15">
        <w:rPr>
          <w:rFonts w:asciiTheme="majorHAnsi" w:hAnsiTheme="majorHAnsi" w:cstheme="majorHAnsi"/>
          <w:b/>
          <w:sz w:val="21"/>
          <w:szCs w:val="21"/>
        </w:rPr>
        <w:t>: C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ontingency and </w:t>
      </w:r>
      <w:r w:rsidR="00256D15">
        <w:rPr>
          <w:rFonts w:asciiTheme="majorHAnsi" w:hAnsiTheme="majorHAnsi" w:cstheme="majorHAnsi"/>
          <w:b/>
          <w:sz w:val="21"/>
          <w:szCs w:val="21"/>
        </w:rPr>
        <w:t>Incident R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esponse </w:t>
      </w:r>
      <w:r w:rsidR="00256D15">
        <w:rPr>
          <w:rFonts w:asciiTheme="majorHAnsi" w:hAnsiTheme="majorHAnsi" w:cstheme="majorHAnsi"/>
          <w:b/>
          <w:sz w:val="21"/>
          <w:szCs w:val="21"/>
        </w:rPr>
        <w:t>P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>la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542"/>
        <w:gridCol w:w="1972"/>
      </w:tblGrid>
      <w:tr w:rsidR="004B44DF" w:rsidRPr="003151CF" w14:paraId="1AA3BDE6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639D0A5F" w14:textId="77777777" w:rsidR="004B44DF" w:rsidRPr="00F16A74" w:rsidRDefault="004B44DF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have the following plans, documents and contingencies (we may request copies):</w:t>
            </w:r>
          </w:p>
        </w:tc>
      </w:tr>
      <w:tr w:rsidR="004B44DF" w:rsidRPr="003151CF" w14:paraId="61A3545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386C4400" w14:textId="25D68E1D" w:rsidR="004B44DF" w:rsidRDefault="00672135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RO</w:t>
            </w:r>
            <w:r w:rsidR="006256E4">
              <w:rPr>
                <w:rFonts w:asciiTheme="majorHAnsi" w:hAnsiTheme="majorHAnsi" w:cstheme="majorHAnsi"/>
                <w:b/>
                <w:sz w:val="21"/>
                <w:szCs w:val="21"/>
              </w:rPr>
              <w:t>V SOP</w:t>
            </w:r>
          </w:p>
          <w:p w14:paraId="16B8DCCD" w14:textId="724A644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Operating procedures to account for the conditions likely in South Georgia</w:t>
            </w:r>
          </w:p>
        </w:tc>
        <w:tc>
          <w:tcPr>
            <w:tcW w:w="1972" w:type="dxa"/>
            <w:vAlign w:val="center"/>
          </w:tcPr>
          <w:p w14:paraId="4CFB5972" w14:textId="67B76DF0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69164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0FDF424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F35C8C8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lastRenderedPageBreak/>
              <w:t>Environmental Safeguarding</w:t>
            </w:r>
          </w:p>
          <w:p w14:paraId="3A6226B5" w14:textId="57ABFF7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rm to the environment, including noise, pollution and disturbance.</w:t>
            </w:r>
          </w:p>
        </w:tc>
        <w:tc>
          <w:tcPr>
            <w:tcW w:w="1972" w:type="dxa"/>
            <w:vAlign w:val="center"/>
          </w:tcPr>
          <w:p w14:paraId="6273CF29" w14:textId="4E120D08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025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2B395116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371E9EC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Wildlife</w:t>
            </w:r>
          </w:p>
          <w:p w14:paraId="02FF0E64" w14:textId="4F0CDD46" w:rsidR="00C712FC" w:rsidRDefault="00C712FC" w:rsidP="00E32D0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rm to wildlife and marine benthos, including from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noise, pollution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and disturbance.</w:t>
            </w:r>
          </w:p>
        </w:tc>
        <w:tc>
          <w:tcPr>
            <w:tcW w:w="1972" w:type="dxa"/>
            <w:vAlign w:val="center"/>
          </w:tcPr>
          <w:p w14:paraId="0DD7CF53" w14:textId="62CCF1FA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6567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269D5BC9" w14:textId="77777777" w:rsidR="001838DF" w:rsidRPr="00DB1536" w:rsidRDefault="001838DF" w:rsidP="004B44DF">
      <w:pPr>
        <w:pStyle w:val="CommentText"/>
        <w:spacing w:before="0" w:after="0"/>
        <w:rPr>
          <w:rFonts w:asciiTheme="majorHAnsi" w:hAnsiTheme="majorHAnsi" w:cstheme="majorHAnsi"/>
          <w:sz w:val="10"/>
          <w:szCs w:val="20"/>
        </w:rPr>
      </w:pPr>
    </w:p>
    <w:p w14:paraId="69722799" w14:textId="0AA90231" w:rsidR="00C347AF" w:rsidRPr="00AA66B5" w:rsidRDefault="00C347AF">
      <w:pPr>
        <w:rPr>
          <w:rFonts w:asciiTheme="majorHAnsi" w:hAnsiTheme="majorHAnsi" w:cstheme="majorHAnsi"/>
          <w:b/>
          <w:sz w:val="2"/>
          <w:szCs w:val="21"/>
        </w:rPr>
      </w:pPr>
    </w:p>
    <w:p w14:paraId="3B6C0EC1" w14:textId="7DC6A0FE" w:rsidR="00672135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6:</w:t>
      </w:r>
      <w:r w:rsidR="001838DF">
        <w:rPr>
          <w:rFonts w:asciiTheme="majorHAnsi" w:hAnsiTheme="majorHAnsi" w:cstheme="majorHAnsi"/>
          <w:b/>
          <w:sz w:val="21"/>
          <w:szCs w:val="21"/>
        </w:rPr>
        <w:t xml:space="preserve"> ROV specific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76"/>
        <w:gridCol w:w="5024"/>
        <w:gridCol w:w="1193"/>
        <w:gridCol w:w="921"/>
      </w:tblGrid>
      <w:tr w:rsidR="00672135" w:rsidRPr="003151CF" w14:paraId="260CF33A" w14:textId="77777777" w:rsidTr="00AB720C">
        <w:tc>
          <w:tcPr>
            <w:tcW w:w="7400" w:type="dxa"/>
            <w:gridSpan w:val="2"/>
            <w:shd w:val="clear" w:color="auto" w:fill="F2F2F2" w:themeFill="background1" w:themeFillShade="F2"/>
          </w:tcPr>
          <w:p w14:paraId="6BE36975" w14:textId="4E943EF2" w:rsidR="00672135" w:rsidRPr="00F16A74" w:rsidRDefault="00672135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Is your ROV tethered with an umbilical to the surface?</w:t>
            </w:r>
          </w:p>
        </w:tc>
        <w:tc>
          <w:tcPr>
            <w:tcW w:w="1193" w:type="dxa"/>
          </w:tcPr>
          <w:p w14:paraId="0E51A11F" w14:textId="77777777" w:rsidR="00672135" w:rsidRPr="00F16A74" w:rsidRDefault="00672135" w:rsidP="00AB720C">
            <w:pPr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00509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921" w:type="dxa"/>
          </w:tcPr>
          <w:p w14:paraId="6C9EE03A" w14:textId="77777777" w:rsidR="00672135" w:rsidRPr="00F16A74" w:rsidRDefault="00672135" w:rsidP="00AB720C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86054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72135" w:rsidRPr="003151CF" w14:paraId="7C479944" w14:textId="77777777" w:rsidTr="00AB720C">
        <w:trPr>
          <w:trHeight w:val="893"/>
        </w:trPr>
        <w:tc>
          <w:tcPr>
            <w:tcW w:w="2376" w:type="dxa"/>
            <w:shd w:val="clear" w:color="auto" w:fill="F2F2F2" w:themeFill="background1" w:themeFillShade="F2"/>
          </w:tcPr>
          <w:p w14:paraId="3FF7EB71" w14:textId="282AF6B6" w:rsidR="00672135" w:rsidRDefault="00672135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Is your ROV tracked? (does it crawl or contact the seabed?)</w:t>
            </w:r>
          </w:p>
        </w:tc>
        <w:tc>
          <w:tcPr>
            <w:tcW w:w="6217" w:type="dxa"/>
            <w:gridSpan w:val="2"/>
          </w:tcPr>
          <w:p w14:paraId="3DF502D6" w14:textId="77777777" w:rsidR="00672135" w:rsidRPr="00F16A74" w:rsidRDefault="00672135" w:rsidP="00672135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917751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25102E7C" w14:textId="2DA58AE8" w:rsidR="00672135" w:rsidRPr="00F16A74" w:rsidRDefault="00672135" w:rsidP="0002463F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will require a Regulated Activity Permit (RAP). If you have already been issued one, please write the RAP number below, otherw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se apply by contacting permits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gs</w:t>
            </w:r>
          </w:p>
        </w:tc>
        <w:tc>
          <w:tcPr>
            <w:tcW w:w="921" w:type="dxa"/>
          </w:tcPr>
          <w:p w14:paraId="78D41C1E" w14:textId="47A4AC28" w:rsidR="00672135" w:rsidRPr="00F16A74" w:rsidRDefault="00672135" w:rsidP="00672135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35406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72135" w:rsidRPr="003151CF" w14:paraId="694DDF06" w14:textId="77777777" w:rsidTr="00AB720C">
        <w:tc>
          <w:tcPr>
            <w:tcW w:w="9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994CB" w14:textId="77777777" w:rsidR="00672135" w:rsidRPr="00F16A74" w:rsidRDefault="00672135" w:rsidP="00672135">
            <w:pPr>
              <w:tabs>
                <w:tab w:val="left" w:pos="6798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P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if relevant)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56365029"/>
                <w:placeholder>
                  <w:docPart w:val="FA06A361E6964B28B22020E9636A8C61"/>
                </w:placeholder>
                <w:showingPlcHdr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sdtContent>
            </w:sdt>
          </w:p>
        </w:tc>
      </w:tr>
    </w:tbl>
    <w:p w14:paraId="474A1B6C" w14:textId="77777777" w:rsidR="00672135" w:rsidRPr="00DB1536" w:rsidRDefault="00672135" w:rsidP="00DD1A6B">
      <w:pPr>
        <w:spacing w:before="120" w:after="120"/>
        <w:rPr>
          <w:rFonts w:asciiTheme="majorHAnsi" w:hAnsiTheme="majorHAnsi" w:cstheme="majorHAnsi"/>
          <w:b/>
          <w:sz w:val="10"/>
          <w:szCs w:val="21"/>
        </w:rPr>
      </w:pPr>
    </w:p>
    <w:p w14:paraId="2EF1D076" w14:textId="28EFC0D6" w:rsidR="00705C39" w:rsidRPr="00F16A74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1838DF">
        <w:rPr>
          <w:rFonts w:asciiTheme="majorHAnsi" w:hAnsiTheme="majorHAnsi" w:cstheme="majorHAnsi"/>
          <w:b/>
          <w:sz w:val="21"/>
          <w:szCs w:val="21"/>
        </w:rPr>
        <w:t>7</w:t>
      </w:r>
      <w:r w:rsidR="00EA2A8D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DB1536">
        <w:rPr>
          <w:rFonts w:asciiTheme="majorHAnsi" w:hAnsiTheme="majorHAnsi" w:cstheme="majorHAnsi"/>
          <w:b/>
          <w:sz w:val="21"/>
          <w:szCs w:val="21"/>
        </w:rPr>
        <w:t>Primary activity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148"/>
        <w:gridCol w:w="4536"/>
        <w:gridCol w:w="909"/>
        <w:gridCol w:w="921"/>
      </w:tblGrid>
      <w:tr w:rsidR="009A5AAB" w:rsidRPr="003151CF" w14:paraId="01E8FF87" w14:textId="77777777" w:rsidTr="0002463F">
        <w:tc>
          <w:tcPr>
            <w:tcW w:w="7684" w:type="dxa"/>
            <w:gridSpan w:val="2"/>
            <w:shd w:val="clear" w:color="auto" w:fill="F2F2F2" w:themeFill="background1" w:themeFillShade="F2"/>
          </w:tcPr>
          <w:p w14:paraId="4394FDFE" w14:textId="77777777" w:rsidR="006256E4" w:rsidRDefault="003B7E1A" w:rsidP="003B7E1A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Leisure </w:t>
            </w:r>
          </w:p>
          <w:p w14:paraId="0DD712F1" w14:textId="5978F0ED" w:rsidR="009A5AAB" w:rsidRPr="00F16A74" w:rsidRDefault="0002463F" w:rsidP="0002463F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</w:t>
            </w:r>
            <w:r w:rsidR="006256E4" w:rsidRPr="006256E4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ghtseeing/experience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/exploring underwater environment (strict ‘no touch’ policy).</w:t>
            </w:r>
          </w:p>
        </w:tc>
        <w:tc>
          <w:tcPr>
            <w:tcW w:w="909" w:type="dxa"/>
          </w:tcPr>
          <w:p w14:paraId="0EFE5363" w14:textId="77777777" w:rsidR="009A5AAB" w:rsidRPr="00F16A74" w:rsidRDefault="009A5AAB" w:rsidP="00842C98">
            <w:pPr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5240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921" w:type="dxa"/>
          </w:tcPr>
          <w:p w14:paraId="4DD1BA68" w14:textId="77777777" w:rsidR="009A5AAB" w:rsidRPr="00F16A74" w:rsidRDefault="009A5AAB" w:rsidP="00842C98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04351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4977308F" w14:textId="77777777" w:rsidTr="0002463F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08A2BDD8" w14:textId="77777777" w:rsidR="006256E4" w:rsidRDefault="006256E4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Heritage</w:t>
            </w:r>
          </w:p>
          <w:p w14:paraId="0AB80C1D" w14:textId="12B9D536" w:rsidR="006256E4" w:rsidRPr="006256E4" w:rsidRDefault="0002463F" w:rsidP="006256E4">
            <w:pPr>
              <w:spacing w:after="100"/>
              <w:rPr>
                <w:rFonts w:asciiTheme="majorHAnsi" w:hAnsiTheme="majorHAnsi" w:cstheme="majorHAnsi"/>
                <w:sz w:val="21"/>
                <w:szCs w:val="21"/>
                <w:lang w:bidi="x-none"/>
              </w:rPr>
            </w:pPr>
            <w:proofErr w:type="gramStart"/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e.g.</w:t>
            </w:r>
            <w:proofErr w:type="gramEnd"/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detailed surveys of wrecks, surveys of seafloor for, artifacts</w:t>
            </w:r>
          </w:p>
        </w:tc>
        <w:tc>
          <w:tcPr>
            <w:tcW w:w="5445" w:type="dxa"/>
            <w:gridSpan w:val="2"/>
          </w:tcPr>
          <w:p w14:paraId="52A5E4B6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7800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51B567C9" w14:textId="60301AB1" w:rsidR="006256E4" w:rsidRPr="00F16A74" w:rsidRDefault="0002463F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, please write the RAP number below, otherwise apply by contacting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</w:tcPr>
          <w:p w14:paraId="375B6D27" w14:textId="1CF48496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64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53C79991" w14:textId="77777777" w:rsidTr="0002463F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27BC702D" w14:textId="77777777" w:rsidR="0002463F" w:rsidRDefault="006256E4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Science</w:t>
            </w:r>
          </w:p>
          <w:p w14:paraId="0B96E443" w14:textId="0F81C29A" w:rsidR="006256E4" w:rsidRPr="00F16A74" w:rsidRDefault="0002463F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proofErr w:type="gramStart"/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e.g.</w:t>
            </w:r>
            <w:proofErr w:type="gramEnd"/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 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taking measurements, </w:t>
            </w: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studies of underwater behavior, gathering samples etc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.</w:t>
            </w:r>
            <w:r w:rsidR="006256E4"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 </w:t>
            </w:r>
          </w:p>
        </w:tc>
        <w:tc>
          <w:tcPr>
            <w:tcW w:w="5445" w:type="dxa"/>
            <w:gridSpan w:val="2"/>
          </w:tcPr>
          <w:p w14:paraId="36BF8AB3" w14:textId="5B7207BC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99510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6D38BCE2" w14:textId="050B441B" w:rsidR="006256E4" w:rsidRPr="00F16A74" w:rsidRDefault="006256E4" w:rsidP="0002463F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will require a Regulated Activity Permit (RAP). If you have already been issued one, please write the RAP number below, otherw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se apply by contacting permits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gs</w:t>
            </w:r>
          </w:p>
        </w:tc>
        <w:tc>
          <w:tcPr>
            <w:tcW w:w="921" w:type="dxa"/>
          </w:tcPr>
          <w:p w14:paraId="34B30B5C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3281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068A0FE4" w14:textId="77777777" w:rsidTr="0002463F">
        <w:tc>
          <w:tcPr>
            <w:tcW w:w="31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2BAC5AE" w14:textId="77777777" w:rsidR="006256E4" w:rsidRDefault="006256E4" w:rsidP="006256E4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Media</w:t>
            </w:r>
          </w:p>
          <w:p w14:paraId="2B5B4504" w14:textId="6CFDC633" w:rsidR="0002463F" w:rsidRPr="00F16A74" w:rsidRDefault="0002463F" w:rsidP="006256E4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proofErr w:type="gramStart"/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e.g.</w:t>
            </w:r>
            <w:proofErr w:type="gramEnd"/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 commercial media such as TV, film</w:t>
            </w:r>
          </w:p>
        </w:tc>
        <w:tc>
          <w:tcPr>
            <w:tcW w:w="5445" w:type="dxa"/>
            <w:gridSpan w:val="2"/>
            <w:tcBorders>
              <w:bottom w:val="single" w:sz="4" w:space="0" w:color="auto"/>
            </w:tcBorders>
          </w:tcPr>
          <w:p w14:paraId="67736F29" w14:textId="2056C821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03153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527C6763" w14:textId="42CAC3CE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09972599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8026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320E1C9B" w14:textId="77777777" w:rsidTr="0002463F"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903EDE" w14:textId="77777777" w:rsidR="006256E4" w:rsidRPr="00F16A74" w:rsidRDefault="006256E4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Other</w:t>
            </w:r>
          </w:p>
        </w:tc>
        <w:tc>
          <w:tcPr>
            <w:tcW w:w="544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C8CED3" w14:textId="05E1D7F6" w:rsidR="006256E4" w:rsidRPr="00F16A74" w:rsidRDefault="006256E4" w:rsidP="006256E4">
            <w:pPr>
              <w:tabs>
                <w:tab w:val="center" w:pos="1026"/>
                <w:tab w:val="right" w:pos="2052"/>
              </w:tabs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9990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0BB33804" w14:textId="1B5A9654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7578B03D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9808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6C9292BC" w14:textId="77777777" w:rsidTr="00AD6478">
        <w:tc>
          <w:tcPr>
            <w:tcW w:w="9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C374E" w14:textId="748D8AF4" w:rsidR="006256E4" w:rsidRPr="00F16A74" w:rsidRDefault="006256E4" w:rsidP="006256E4">
            <w:pPr>
              <w:tabs>
                <w:tab w:val="left" w:pos="6798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P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if relevant)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471639952"/>
                <w:placeholder>
                  <w:docPart w:val="47CDC8D9589D498F86CAFB4A1D80F7E5"/>
                </w:placeholder>
                <w:showingPlcHdr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sdtContent>
            </w:sdt>
          </w:p>
        </w:tc>
      </w:tr>
    </w:tbl>
    <w:p w14:paraId="06AED870" w14:textId="77777777" w:rsidR="00705C39" w:rsidRPr="00AD6478" w:rsidRDefault="00705C39" w:rsidP="00DD1A6B">
      <w:pPr>
        <w:spacing w:before="120" w:after="120"/>
        <w:rPr>
          <w:rFonts w:asciiTheme="majorHAnsi" w:hAnsiTheme="majorHAnsi" w:cstheme="majorHAnsi"/>
          <w:sz w:val="2"/>
          <w:szCs w:val="21"/>
          <w:lang w:bidi="x-none"/>
        </w:rPr>
      </w:pPr>
    </w:p>
    <w:p w14:paraId="37FF02E5" w14:textId="142881E1" w:rsidR="00256D15" w:rsidRDefault="00CD1BE8">
      <w:pPr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* </w:t>
      </w:r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If in any doubt about Regulated Activity Permit requirements applicants should refer to  </w:t>
      </w:r>
      <w:hyperlink r:id="rId8" w:history="1">
        <w:r w:rsidR="001A1251" w:rsidRPr="00F16A74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http://www.gov.gs/visitors/regulated-activity-permit/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 and contact the GSGSSI Environment Officer </w:t>
      </w:r>
      <w:hyperlink r:id="rId9" w:history="1">
        <w:r w:rsidR="00DB1536" w:rsidRPr="00FC0A3A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permits@gov.gs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</w:t>
      </w:r>
      <w:r w:rsidR="00256D15">
        <w:rPr>
          <w:rFonts w:asciiTheme="majorHAnsi" w:hAnsiTheme="majorHAnsi" w:cstheme="majorHAnsi"/>
          <w:sz w:val="21"/>
          <w:szCs w:val="21"/>
        </w:rPr>
        <w:br w:type="page"/>
      </w:r>
    </w:p>
    <w:p w14:paraId="2A5BF03C" w14:textId="1B75B269" w:rsidR="00256D15" w:rsidRPr="00BF6F6D" w:rsidRDefault="00516417" w:rsidP="007C7B1B">
      <w:pPr>
        <w:tabs>
          <w:tab w:val="right" w:pos="9932"/>
        </w:tabs>
        <w:jc w:val="both"/>
        <w:rPr>
          <w:rFonts w:asciiTheme="majorHAnsi" w:hAnsiTheme="majorHAnsi" w:cstheme="majorHAnsi"/>
          <w:b/>
          <w:sz w:val="21"/>
          <w:szCs w:val="21"/>
        </w:rPr>
      </w:pPr>
      <w:r w:rsidRPr="00BF6F6D">
        <w:rPr>
          <w:rFonts w:asciiTheme="majorHAnsi" w:hAnsiTheme="majorHAnsi" w:cstheme="majorHAnsi"/>
          <w:b/>
          <w:sz w:val="21"/>
          <w:szCs w:val="21"/>
        </w:rPr>
        <w:lastRenderedPageBreak/>
        <w:t xml:space="preserve">ROV </w:t>
      </w:r>
      <w:r w:rsidR="001838DF" w:rsidRPr="00BF6F6D">
        <w:rPr>
          <w:rFonts w:asciiTheme="majorHAnsi" w:hAnsiTheme="majorHAnsi" w:cstheme="majorHAnsi"/>
          <w:b/>
          <w:sz w:val="21"/>
          <w:szCs w:val="21"/>
        </w:rPr>
        <w:t>8</w:t>
      </w:r>
      <w:r w:rsidR="00256D15" w:rsidRPr="00BF6F6D">
        <w:rPr>
          <w:rFonts w:asciiTheme="majorHAnsi" w:hAnsiTheme="majorHAnsi" w:cstheme="majorHAnsi"/>
          <w:b/>
          <w:sz w:val="21"/>
          <w:szCs w:val="21"/>
        </w:rPr>
        <w:t>: Other Information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290"/>
      </w:tblGrid>
      <w:tr w:rsidR="00F90546" w14:paraId="7A622630" w14:textId="77777777" w:rsidTr="00256D15">
        <w:trPr>
          <w:trHeight w:val="1058"/>
        </w:trPr>
        <w:tc>
          <w:tcPr>
            <w:tcW w:w="9290" w:type="dxa"/>
            <w:shd w:val="clear" w:color="auto" w:fill="F2F2F2" w:themeFill="background1" w:themeFillShade="F2"/>
          </w:tcPr>
          <w:p w14:paraId="5B161CF7" w14:textId="0DBFE84E" w:rsidR="00F90546" w:rsidRDefault="00F90546">
            <w:pPr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ny other information</w:t>
            </w:r>
            <w:r w:rsidR="00256D1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in support of your application:</w:t>
            </w:r>
          </w:p>
        </w:tc>
      </w:tr>
      <w:tr w:rsidR="00F90546" w14:paraId="58DEDCBD" w14:textId="77777777" w:rsidTr="001838DF">
        <w:trPr>
          <w:trHeight w:val="2731"/>
        </w:trPr>
        <w:sdt>
          <w:sdtPr>
            <w:rPr>
              <w:rFonts w:asciiTheme="majorHAnsi" w:hAnsiTheme="majorHAnsi" w:cstheme="majorHAnsi"/>
              <w:b/>
              <w:sz w:val="21"/>
              <w:szCs w:val="21"/>
            </w:rPr>
            <w:id w:val="1063460537"/>
            <w:placeholder>
              <w:docPart w:val="DefaultPlaceholder_-1854013440"/>
            </w:placeholder>
          </w:sdtPr>
          <w:sdtEndPr/>
          <w:sdtContent>
            <w:tc>
              <w:tcPr>
                <w:tcW w:w="9290" w:type="dxa"/>
              </w:tcPr>
              <w:p w14:paraId="22600650" w14:textId="5CF20917" w:rsidR="00F90546" w:rsidRDefault="00F90546">
                <w:pP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</w:tbl>
    <w:p w14:paraId="3AF58D7D" w14:textId="5BB904BB" w:rsidR="00C7191B" w:rsidRDefault="00C7191B">
      <w:pPr>
        <w:rPr>
          <w:rFonts w:asciiTheme="majorHAnsi" w:hAnsiTheme="majorHAnsi" w:cstheme="majorHAnsi"/>
          <w:b/>
          <w:sz w:val="21"/>
          <w:szCs w:val="21"/>
        </w:rPr>
      </w:pPr>
    </w:p>
    <w:p w14:paraId="57CB6FA5" w14:textId="352716E2" w:rsidR="007933E6" w:rsidRDefault="00516417" w:rsidP="00AD6478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1838DF">
        <w:rPr>
          <w:rFonts w:asciiTheme="majorHAnsi" w:hAnsiTheme="majorHAnsi" w:cstheme="majorHAnsi"/>
          <w:b/>
          <w:sz w:val="21"/>
          <w:szCs w:val="21"/>
        </w:rPr>
        <w:t>9</w:t>
      </w:r>
      <w:r w:rsidR="00256D15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7933E6" w:rsidRPr="00F16A74">
        <w:rPr>
          <w:rFonts w:asciiTheme="majorHAnsi" w:hAnsiTheme="majorHAnsi" w:cstheme="majorHAnsi"/>
          <w:b/>
          <w:sz w:val="21"/>
          <w:szCs w:val="21"/>
        </w:rPr>
        <w:t>F</w:t>
      </w:r>
      <w:r w:rsidR="007933E6">
        <w:rPr>
          <w:rFonts w:asciiTheme="majorHAnsi" w:hAnsiTheme="majorHAnsi" w:cstheme="majorHAnsi"/>
          <w:b/>
          <w:sz w:val="21"/>
          <w:szCs w:val="21"/>
        </w:rPr>
        <w:t xml:space="preserve">INAL CHECKLIST 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7366"/>
        <w:gridCol w:w="2268"/>
      </w:tblGrid>
      <w:tr w:rsidR="007933E6" w:rsidRPr="003151CF" w14:paraId="7F137883" w14:textId="77777777" w:rsidTr="000B5510">
        <w:trPr>
          <w:trHeight w:val="369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86F937" w14:textId="4AF3EAFE" w:rsidR="007933E6" w:rsidRPr="00F16A74" w:rsidRDefault="007933E6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Please c</w:t>
            </w:r>
            <w:r w:rsidRPr="00F16A74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heck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the following documentation has been </w:t>
            </w:r>
            <w:r w:rsidR="0034396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submitted with your application. Your application will not be processed until all documentation is received.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</w:t>
            </w:r>
          </w:p>
        </w:tc>
      </w:tr>
      <w:tr w:rsidR="007933E6" w:rsidRPr="008019BC" w14:paraId="02E304A0" w14:textId="77777777" w:rsidTr="000B5510">
        <w:trPr>
          <w:trHeight w:val="288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9032903" w14:textId="77777777" w:rsidR="007933E6" w:rsidRPr="00F16A74" w:rsidRDefault="007933E6" w:rsidP="0008278F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Document check-li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9490F75" w14:textId="77777777" w:rsidR="007933E6" w:rsidRPr="00F16A74" w:rsidRDefault="007933E6" w:rsidP="0008278F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ttached?</w:t>
            </w:r>
          </w:p>
        </w:tc>
      </w:tr>
      <w:tr w:rsidR="007933E6" w:rsidRPr="008019BC" w14:paraId="4FA98391" w14:textId="77777777" w:rsidTr="0008278F">
        <w:trPr>
          <w:trHeight w:val="267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1B5479F0" w14:textId="19004332" w:rsidR="007933E6" w:rsidRPr="007E4556" w:rsidRDefault="00D7555D" w:rsidP="00E26171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  <w:t>Copy of Pilot’s certificat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12D6A5F6" w14:textId="44AAEB46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20555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765A73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</w:p>
        </w:tc>
      </w:tr>
    </w:tbl>
    <w:p w14:paraId="68B117FA" w14:textId="77777777" w:rsidR="00672135" w:rsidRDefault="00672135" w:rsidP="007933E6">
      <w:pPr>
        <w:pStyle w:val="BodyText3"/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</w:p>
    <w:p w14:paraId="0C2501A7" w14:textId="3FC0F62E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>Declaration</w:t>
      </w:r>
    </w:p>
    <w:p w14:paraId="02BD1FFD" w14:textId="77777777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I understand that submission of false information could result in a permit being immediately revoked and may lead to future applications for permits being refused, or restrictions being imposed.  In some case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F16A74">
        <w:rPr>
          <w:rFonts w:asciiTheme="majorHAnsi" w:hAnsiTheme="majorHAnsi" w:cstheme="majorHAnsi"/>
          <w:sz w:val="21"/>
          <w:szCs w:val="21"/>
        </w:rPr>
        <w:t xml:space="preserve"> prosecutions may be brought.  </w:t>
      </w:r>
    </w:p>
    <w:p w14:paraId="2C80E8DB" w14:textId="77777777" w:rsidR="007933E6" w:rsidRPr="00F16A74" w:rsidRDefault="007933E6" w:rsidP="007933E6">
      <w:pPr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 xml:space="preserve">IMPORTANT LEGAL NOTICE – </w:t>
      </w:r>
    </w:p>
    <w:p w14:paraId="6871D906" w14:textId="47C8158C" w:rsidR="007933E6" w:rsidRPr="00F16A74" w:rsidRDefault="00087EDF" w:rsidP="007933E6">
      <w:pPr>
        <w:pStyle w:val="ListParagraph"/>
        <w:numPr>
          <w:ilvl w:val="0"/>
          <w:numId w:val="4"/>
        </w:numPr>
        <w:spacing w:before="120" w:after="120"/>
        <w:ind w:left="357" w:hanging="357"/>
        <w:contextualSpacing w:val="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T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he GSGSSI </w:t>
      </w:r>
      <w:r w:rsidR="007933E6" w:rsidRPr="00F16A74">
        <w:rPr>
          <w:rFonts w:asciiTheme="majorHAnsi" w:hAnsiTheme="majorHAnsi" w:cstheme="majorHAnsi"/>
          <w:sz w:val="21"/>
          <w:szCs w:val="21"/>
          <w:u w:val="single"/>
        </w:rPr>
        <w:t>will not accept any liability whatsoever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 for injury to, or damage sustained by, any individual, howsoever arising. </w:t>
      </w:r>
    </w:p>
    <w:p w14:paraId="71B9D4BE" w14:textId="77777777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</w:p>
    <w:p w14:paraId="012361A8" w14:textId="60B00A70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Signature (applicant)</w:t>
      </w:r>
      <w:r w:rsidR="00542C9F">
        <w:rPr>
          <w:rFonts w:asciiTheme="majorHAnsi" w:hAnsiTheme="majorHAnsi" w:cstheme="majorHAnsi"/>
          <w:sz w:val="21"/>
          <w:szCs w:val="21"/>
        </w:rPr>
        <w:t>: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rFonts w:asciiTheme="majorHAnsi" w:hAnsiTheme="majorHAnsi" w:cstheme="majorHAnsi"/>
            <w:sz w:val="21"/>
            <w:szCs w:val="21"/>
          </w:rPr>
          <w:id w:val="-1216039894"/>
          <w:placeholder>
            <w:docPart w:val="9BE5B5D93D3E4E80BC331FE6B2ECEA89"/>
          </w:placeholder>
        </w:sdtPr>
        <w:sdtEndPr/>
        <w:sdtContent>
          <w:r w:rsidR="00F90546">
            <w:rPr>
              <w:rFonts w:asciiTheme="majorHAnsi" w:hAnsiTheme="majorHAnsi" w:cstheme="majorHAnsi"/>
              <w:sz w:val="21"/>
              <w:szCs w:val="21"/>
            </w:rPr>
            <w:t xml:space="preserve">  </w:t>
          </w:r>
        </w:sdtContent>
      </w:sdt>
      <w:r w:rsidRPr="00F16A74">
        <w:rPr>
          <w:rFonts w:asciiTheme="majorHAnsi" w:hAnsiTheme="majorHAnsi" w:cstheme="majorHAnsi"/>
          <w:i/>
          <w:sz w:val="21"/>
          <w:szCs w:val="21"/>
        </w:rPr>
        <w:t xml:space="preserve">    </w:t>
      </w:r>
      <w:r w:rsidR="00542C9F">
        <w:rPr>
          <w:rFonts w:asciiTheme="majorHAnsi" w:hAnsiTheme="majorHAnsi" w:cstheme="majorHAnsi"/>
          <w:i/>
          <w:sz w:val="21"/>
          <w:szCs w:val="21"/>
        </w:rPr>
        <w:t xml:space="preserve">                                      </w:t>
      </w:r>
      <w:r w:rsidRPr="00F16A74">
        <w:rPr>
          <w:rFonts w:asciiTheme="majorHAnsi" w:hAnsiTheme="majorHAnsi" w:cstheme="majorHAnsi"/>
          <w:i/>
          <w:sz w:val="21"/>
          <w:szCs w:val="21"/>
        </w:rPr>
        <w:t xml:space="preserve"> </w:t>
      </w:r>
      <w:r w:rsidR="004F6ABF">
        <w:rPr>
          <w:rFonts w:asciiTheme="majorHAnsi" w:hAnsiTheme="majorHAnsi" w:cstheme="majorHAnsi"/>
          <w:sz w:val="21"/>
          <w:szCs w:val="21"/>
        </w:rPr>
        <w:t>Date:</w:t>
      </w:r>
      <w:r w:rsidR="00F90546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color w:val="D9D9D9" w:themeColor="background1" w:themeShade="D9"/>
          </w:rPr>
          <w:id w:val="235128190"/>
          <w:placeholder>
            <w:docPart w:val="00D79B91C09A4986B89D19B4CE73066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C13181">
            <w:rPr>
              <w:color w:val="D9D9D9" w:themeColor="background1" w:themeShade="D9"/>
              <w:lang w:val="en-GB"/>
            </w:rPr>
            <w:t>dd/month/</w:t>
          </w:r>
          <w:proofErr w:type="spellStart"/>
          <w:r w:rsidR="00C13181">
            <w:rPr>
              <w:color w:val="D9D9D9" w:themeColor="background1" w:themeShade="D9"/>
              <w:lang w:val="en-GB"/>
            </w:rPr>
            <w:t>yyyy</w:t>
          </w:r>
          <w:proofErr w:type="spellEnd"/>
        </w:sdtContent>
      </w:sdt>
    </w:p>
    <w:p w14:paraId="0929D875" w14:textId="45661B69" w:rsidR="007933E6" w:rsidRPr="00A04F50" w:rsidRDefault="007933E6" w:rsidP="007933E6">
      <w:pPr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Completed visit application forms and any accompanying information sh</w:t>
      </w:r>
      <w:r>
        <w:rPr>
          <w:rFonts w:asciiTheme="majorHAnsi" w:hAnsiTheme="majorHAnsi" w:cstheme="majorHAnsi"/>
          <w:sz w:val="21"/>
          <w:szCs w:val="21"/>
        </w:rPr>
        <w:t xml:space="preserve">ould be returned to GSGSSI and </w:t>
      </w:r>
      <w:r w:rsidRPr="00F16A74">
        <w:rPr>
          <w:rFonts w:asciiTheme="majorHAnsi" w:hAnsiTheme="majorHAnsi" w:cstheme="majorHAnsi"/>
          <w:sz w:val="21"/>
          <w:szCs w:val="21"/>
        </w:rPr>
        <w:t xml:space="preserve">emailed to </w:t>
      </w:r>
      <w:hyperlink r:id="rId10" w:history="1">
        <w:r w:rsidRPr="0008599C">
          <w:rPr>
            <w:rStyle w:val="Hyperlink"/>
            <w:rFonts w:asciiTheme="majorHAnsi" w:hAnsiTheme="majorHAnsi" w:cstheme="majorHAnsi"/>
            <w:sz w:val="21"/>
            <w:szCs w:val="21"/>
          </w:rPr>
          <w:t>ross.james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  <w:r>
        <w:rPr>
          <w:rFonts w:asciiTheme="majorHAnsi" w:hAnsiTheme="majorHAnsi" w:cstheme="majorHAnsi"/>
          <w:sz w:val="21"/>
          <w:szCs w:val="21"/>
        </w:rPr>
        <w:t xml:space="preserve"> and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hyperlink r:id="rId11" w:history="1">
        <w:r>
          <w:rPr>
            <w:rStyle w:val="Hyperlink"/>
            <w:rFonts w:asciiTheme="majorHAnsi" w:hAnsiTheme="majorHAnsi" w:cstheme="majorHAnsi"/>
            <w:sz w:val="21"/>
            <w:szCs w:val="21"/>
          </w:rPr>
          <w:t>admin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</w:p>
    <w:sectPr w:rsidR="007933E6" w:rsidRPr="00A04F50" w:rsidSect="00F03C3C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985" w:right="1134" w:bottom="851" w:left="1134" w:header="702" w:footer="28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F80797" w14:textId="77777777" w:rsidR="00E07499" w:rsidRDefault="00E07499" w:rsidP="00245644">
      <w:r>
        <w:separator/>
      </w:r>
    </w:p>
  </w:endnote>
  <w:endnote w:type="continuationSeparator" w:id="0">
    <w:p w14:paraId="387F3EC8" w14:textId="77777777" w:rsidR="00E07499" w:rsidRDefault="00E07499" w:rsidP="00245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41235172"/>
      <w:docPartObj>
        <w:docPartGallery w:val="Page Numbers (Bottom of Page)"/>
        <w:docPartUnique/>
      </w:docPartObj>
    </w:sdtPr>
    <w:sdtEndPr/>
    <w:sdtContent>
      <w:sdt>
        <w:sdtPr>
          <w:id w:val="1830565259"/>
          <w:docPartObj>
            <w:docPartGallery w:val="Page Numbers (Top of Page)"/>
            <w:docPartUnique/>
          </w:docPartObj>
        </w:sdtPr>
        <w:sdtEndPr/>
        <w:sdtContent>
          <w:p w14:paraId="48A952CA" w14:textId="1D448E94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E30887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E30887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2D9D7FE" w14:textId="13786B78" w:rsidR="00D0335E" w:rsidRDefault="00E15255" w:rsidP="009C7558">
    <w:pPr>
      <w:pStyle w:val="Footer"/>
    </w:pPr>
    <w:fldSimple w:instr=" FILENAME \* MERGEFORMAT ">
      <w:r w:rsidR="00516417">
        <w:rPr>
          <w:b/>
          <w:noProof/>
        </w:rPr>
        <w:t>R</w:t>
      </w:r>
      <w:r w:rsidR="007957BD">
        <w:rPr>
          <w:b/>
          <w:noProof/>
        </w:rPr>
        <w:t>OV</w:t>
      </w:r>
      <w:r w:rsidR="00D0335E">
        <w:rPr>
          <w:b/>
          <w:noProof/>
        </w:rPr>
        <w:t xml:space="preserve"> </w:t>
      </w:r>
      <w:r w:rsidR="00D0335E">
        <w:rPr>
          <w:noProof/>
        </w:rPr>
        <w:t>Application 202</w:t>
      </w:r>
      <w:r w:rsidR="00E30887">
        <w:rPr>
          <w:noProof/>
        </w:rPr>
        <w:t>1</w:t>
      </w:r>
      <w:r w:rsidR="00D0335E">
        <w:rPr>
          <w:noProof/>
        </w:rPr>
        <w:t>-2</w:t>
      </w:r>
    </w:fldSimple>
    <w:r w:rsidR="00E30887">
      <w:rPr>
        <w:noProof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49240534"/>
      <w:docPartObj>
        <w:docPartGallery w:val="Page Numbers (Bottom of Page)"/>
        <w:docPartUnique/>
      </w:docPartObj>
    </w:sdtPr>
    <w:sdtEndPr/>
    <w:sdtContent>
      <w:sdt>
        <w:sdtPr>
          <w:id w:val="-1804913409"/>
          <w:docPartObj>
            <w:docPartGallery w:val="Page Numbers (Top of Page)"/>
            <w:docPartUnique/>
          </w:docPartObj>
        </w:sdtPr>
        <w:sdtEndPr/>
        <w:sdtContent>
          <w:p w14:paraId="0B477974" w14:textId="5E4B2C90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E30887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E30887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00B0080" w14:textId="6A334952" w:rsidR="00D0335E" w:rsidRDefault="00E15255">
    <w:pPr>
      <w:pStyle w:val="Footer"/>
    </w:pPr>
    <w:fldSimple w:instr=" FILENAME \* MERGEFORMAT ">
      <w:r w:rsidR="00516417">
        <w:rPr>
          <w:b/>
          <w:noProof/>
        </w:rPr>
        <w:t>R</w:t>
      </w:r>
      <w:r w:rsidR="007C23CB">
        <w:rPr>
          <w:b/>
          <w:noProof/>
        </w:rPr>
        <w:t>OV</w:t>
      </w:r>
      <w:r w:rsidR="00D0335E">
        <w:rPr>
          <w:b/>
          <w:noProof/>
        </w:rPr>
        <w:t xml:space="preserve"> </w:t>
      </w:r>
      <w:r w:rsidR="00E30887">
        <w:rPr>
          <w:noProof/>
        </w:rPr>
        <w:t>Application 2021</w:t>
      </w:r>
      <w:r w:rsidR="00D0335E">
        <w:rPr>
          <w:noProof/>
        </w:rPr>
        <w:t>-2</w:t>
      </w:r>
    </w:fldSimple>
    <w:r w:rsidR="00E30887">
      <w:rPr>
        <w:noProof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A10EC6" w14:textId="77777777" w:rsidR="00E07499" w:rsidRDefault="00E07499" w:rsidP="00245644">
      <w:r>
        <w:separator/>
      </w:r>
    </w:p>
  </w:footnote>
  <w:footnote w:type="continuationSeparator" w:id="0">
    <w:p w14:paraId="39891634" w14:textId="77777777" w:rsidR="00E07499" w:rsidRDefault="00E07499" w:rsidP="00245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8493"/>
    </w:tblGrid>
    <w:tr w:rsidR="00D0335E" w14:paraId="293DEC4B" w14:textId="77777777" w:rsidTr="00383EA3">
      <w:trPr>
        <w:trHeight w:val="704"/>
      </w:trPr>
      <w:tc>
        <w:tcPr>
          <w:tcW w:w="1129" w:type="dxa"/>
        </w:tcPr>
        <w:p w14:paraId="5E823ABC" w14:textId="77777777" w:rsidR="00D0335E" w:rsidRDefault="00D0335E" w:rsidP="00383EA3">
          <w:pPr>
            <w:rPr>
              <w:rFonts w:ascii="Calibri" w:hAnsi="Calibri"/>
              <w:sz w:val="22"/>
              <w:szCs w:val="22"/>
            </w:rPr>
          </w:pPr>
        </w:p>
      </w:tc>
      <w:tc>
        <w:tcPr>
          <w:tcW w:w="8493" w:type="dxa"/>
        </w:tcPr>
        <w:p w14:paraId="45141A3C" w14:textId="77777777" w:rsidR="00D0335E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Government of South Georgia</w:t>
          </w:r>
        </w:p>
        <w:p w14:paraId="2F3F44C4" w14:textId="77777777" w:rsidR="00D0335E" w:rsidRPr="00383EA3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&amp; the South Sandwich Islands</w:t>
          </w:r>
        </w:p>
      </w:tc>
    </w:tr>
  </w:tbl>
  <w:p w14:paraId="479ED1F6" w14:textId="566153CA" w:rsidR="00D0335E" w:rsidRPr="00711E58" w:rsidRDefault="00D0335E" w:rsidP="00383EA3">
    <w:pPr>
      <w:rPr>
        <w:rFonts w:ascii="Calibri" w:hAnsi="Calibri"/>
        <w:sz w:val="22"/>
        <w:szCs w:val="22"/>
      </w:rPr>
    </w:pPr>
    <w:r w:rsidRPr="00FB18A7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71AB954F" wp14:editId="5E8BF8E0">
          <wp:simplePos x="0" y="0"/>
          <wp:positionH relativeFrom="column">
            <wp:posOffset>64135</wp:posOffset>
          </wp:positionH>
          <wp:positionV relativeFrom="paragraph">
            <wp:posOffset>-500853</wp:posOffset>
          </wp:positionV>
          <wp:extent cx="541020" cy="70675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wer Res Colour SG Cre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706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6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3"/>
      <w:gridCol w:w="7539"/>
    </w:tblGrid>
    <w:tr w:rsidR="00D0335E" w14:paraId="011B16CF" w14:textId="77777777" w:rsidTr="00EF67D7">
      <w:trPr>
        <w:trHeight w:val="1990"/>
      </w:trPr>
      <w:tc>
        <w:tcPr>
          <w:tcW w:w="2133" w:type="dxa"/>
        </w:tcPr>
        <w:p w14:paraId="1F5F9CC7" w14:textId="77777777" w:rsidR="00D0335E" w:rsidRDefault="00D0335E" w:rsidP="00383EA3">
          <w:pPr>
            <w:pStyle w:val="Header"/>
          </w:pPr>
          <w:r w:rsidRPr="00FB18A7">
            <w:rPr>
              <w:rFonts w:ascii="Arial" w:hAnsi="Arial" w:cs="Arial"/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3AD788E9" wp14:editId="5DA9560A">
                <wp:simplePos x="0" y="0"/>
                <wp:positionH relativeFrom="margin">
                  <wp:posOffset>-6350</wp:posOffset>
                </wp:positionH>
                <wp:positionV relativeFrom="paragraph">
                  <wp:posOffset>31588</wp:posOffset>
                </wp:positionV>
                <wp:extent cx="1167130" cy="152400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wer Res Colour SG Crest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130" cy="152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0E4314" w14:textId="77777777" w:rsidR="00D0335E" w:rsidRDefault="00D0335E" w:rsidP="00383EA3">
          <w:pPr>
            <w:pStyle w:val="Header"/>
          </w:pPr>
        </w:p>
        <w:p w14:paraId="6830265D" w14:textId="77777777" w:rsidR="00D0335E" w:rsidRDefault="00D0335E" w:rsidP="00383EA3">
          <w:pPr>
            <w:pStyle w:val="Header"/>
          </w:pPr>
        </w:p>
        <w:p w14:paraId="1A3C9E4C" w14:textId="77777777" w:rsidR="00D0335E" w:rsidRDefault="00D0335E" w:rsidP="00383EA3">
          <w:pPr>
            <w:pStyle w:val="Header"/>
          </w:pPr>
        </w:p>
        <w:p w14:paraId="22917B4A" w14:textId="77777777" w:rsidR="00D0335E" w:rsidRDefault="00D0335E" w:rsidP="00383EA3">
          <w:pPr>
            <w:pStyle w:val="Header"/>
          </w:pPr>
        </w:p>
        <w:p w14:paraId="423389C5" w14:textId="77777777" w:rsidR="00D0335E" w:rsidRDefault="00D0335E" w:rsidP="00383EA3">
          <w:pPr>
            <w:pStyle w:val="Header"/>
          </w:pPr>
        </w:p>
      </w:tc>
      <w:tc>
        <w:tcPr>
          <w:tcW w:w="7539" w:type="dxa"/>
          <w:vAlign w:val="bottom"/>
        </w:tcPr>
        <w:p w14:paraId="4E3913C5" w14:textId="77777777" w:rsidR="00D0335E" w:rsidRPr="00EF67D7" w:rsidRDefault="00D0335E" w:rsidP="00EF67D7">
          <w:pPr>
            <w:pStyle w:val="Header"/>
            <w:rPr>
              <w:rFonts w:ascii="Arial" w:hAnsi="Arial" w:cs="Arial"/>
              <w:b/>
            </w:rPr>
          </w:pPr>
          <w:r w:rsidRPr="00EF67D7">
            <w:rPr>
              <w:rFonts w:ascii="Arial" w:hAnsi="Arial" w:cs="Arial"/>
              <w:b/>
            </w:rPr>
            <w:t>Government of South Georgia</w:t>
          </w:r>
        </w:p>
        <w:p w14:paraId="7EB85829" w14:textId="77777777" w:rsidR="00D0335E" w:rsidRPr="00383EA3" w:rsidRDefault="00D0335E" w:rsidP="00EF67D7">
          <w:pPr>
            <w:pStyle w:val="Header"/>
            <w:rPr>
              <w:rFonts w:ascii="Arial" w:hAnsi="Arial" w:cs="Arial"/>
            </w:rPr>
          </w:pPr>
          <w:r w:rsidRPr="00EF67D7">
            <w:rPr>
              <w:rFonts w:ascii="Arial" w:hAnsi="Arial" w:cs="Arial"/>
              <w:b/>
            </w:rPr>
            <w:t>&amp; the South Sandwich Islands</w:t>
          </w:r>
        </w:p>
      </w:tc>
    </w:tr>
  </w:tbl>
  <w:p w14:paraId="0746A4B2" w14:textId="60E97DC2" w:rsidR="00D0335E" w:rsidRDefault="00D0335E" w:rsidP="00EF67D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725DA"/>
    <w:multiLevelType w:val="hybridMultilevel"/>
    <w:tmpl w:val="BB064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41A5A"/>
    <w:multiLevelType w:val="hybridMultilevel"/>
    <w:tmpl w:val="80C68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E7D9C"/>
    <w:multiLevelType w:val="hybridMultilevel"/>
    <w:tmpl w:val="2318B0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B5383B"/>
    <w:multiLevelType w:val="hybridMultilevel"/>
    <w:tmpl w:val="7624D5F6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52921"/>
    <w:multiLevelType w:val="hybridMultilevel"/>
    <w:tmpl w:val="47E6D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F62B99"/>
    <w:multiLevelType w:val="hybridMultilevel"/>
    <w:tmpl w:val="AD24D842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D3E14"/>
    <w:multiLevelType w:val="hybridMultilevel"/>
    <w:tmpl w:val="6F5C8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75A24"/>
    <w:multiLevelType w:val="hybridMultilevel"/>
    <w:tmpl w:val="A418AF1A"/>
    <w:lvl w:ilvl="0" w:tplc="465CACA4">
      <w:start w:val="1"/>
      <w:numFmt w:val="bullet"/>
      <w:lvlText w:val=""/>
      <w:lvlJc w:val="left"/>
      <w:pPr>
        <w:ind w:left="144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414CDD"/>
    <w:multiLevelType w:val="hybridMultilevel"/>
    <w:tmpl w:val="0A84C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C68EC"/>
    <w:multiLevelType w:val="hybridMultilevel"/>
    <w:tmpl w:val="6E80B0EA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F7F37"/>
    <w:multiLevelType w:val="hybridMultilevel"/>
    <w:tmpl w:val="4DD8D33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7B024B29"/>
    <w:multiLevelType w:val="hybridMultilevel"/>
    <w:tmpl w:val="5C28F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0F16"/>
    <w:multiLevelType w:val="hybridMultilevel"/>
    <w:tmpl w:val="CFBAC8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6"/>
  </w:num>
  <w:num w:numId="5">
    <w:abstractNumId w:val="3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documentProtection w:edit="forms" w:enforcement="0"/>
  <w:defaultTabStop w:val="720"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LU0MzYwMDc3MjZR0lEKTi0uzszPAykwNK8FAEdOnHYtAAAA"/>
  </w:docVars>
  <w:rsids>
    <w:rsidRoot w:val="00245644"/>
    <w:rsid w:val="00002A37"/>
    <w:rsid w:val="00002D92"/>
    <w:rsid w:val="0001121E"/>
    <w:rsid w:val="0001169B"/>
    <w:rsid w:val="000231A3"/>
    <w:rsid w:val="0002463F"/>
    <w:rsid w:val="000262DF"/>
    <w:rsid w:val="00026653"/>
    <w:rsid w:val="00030037"/>
    <w:rsid w:val="000312D0"/>
    <w:rsid w:val="00031B9E"/>
    <w:rsid w:val="00031F60"/>
    <w:rsid w:val="00047DD9"/>
    <w:rsid w:val="00055021"/>
    <w:rsid w:val="00064C63"/>
    <w:rsid w:val="00066313"/>
    <w:rsid w:val="00066AA0"/>
    <w:rsid w:val="0008278F"/>
    <w:rsid w:val="00087EDF"/>
    <w:rsid w:val="000937E5"/>
    <w:rsid w:val="00095631"/>
    <w:rsid w:val="000976A9"/>
    <w:rsid w:val="000A5A1C"/>
    <w:rsid w:val="000B1DFD"/>
    <w:rsid w:val="000B44F6"/>
    <w:rsid w:val="000B5510"/>
    <w:rsid w:val="000B63DF"/>
    <w:rsid w:val="000B7B38"/>
    <w:rsid w:val="000C1757"/>
    <w:rsid w:val="000C4018"/>
    <w:rsid w:val="000C7149"/>
    <w:rsid w:val="000D03C3"/>
    <w:rsid w:val="000D5EBC"/>
    <w:rsid w:val="000D6415"/>
    <w:rsid w:val="000D754B"/>
    <w:rsid w:val="000E1B7D"/>
    <w:rsid w:val="000F0015"/>
    <w:rsid w:val="000F22F6"/>
    <w:rsid w:val="000F75E8"/>
    <w:rsid w:val="00104661"/>
    <w:rsid w:val="0010775A"/>
    <w:rsid w:val="0011326F"/>
    <w:rsid w:val="00114E6A"/>
    <w:rsid w:val="00115AC7"/>
    <w:rsid w:val="00115E71"/>
    <w:rsid w:val="00137E0D"/>
    <w:rsid w:val="00156AD3"/>
    <w:rsid w:val="001644A2"/>
    <w:rsid w:val="0016718C"/>
    <w:rsid w:val="001838DF"/>
    <w:rsid w:val="00183EFB"/>
    <w:rsid w:val="0018515F"/>
    <w:rsid w:val="0018541B"/>
    <w:rsid w:val="00186700"/>
    <w:rsid w:val="001A1251"/>
    <w:rsid w:val="001B436E"/>
    <w:rsid w:val="001C5484"/>
    <w:rsid w:val="001C663D"/>
    <w:rsid w:val="001C67A5"/>
    <w:rsid w:val="001D1DBE"/>
    <w:rsid w:val="001E58BF"/>
    <w:rsid w:val="001F0854"/>
    <w:rsid w:val="0020371F"/>
    <w:rsid w:val="002140DB"/>
    <w:rsid w:val="00225DEC"/>
    <w:rsid w:val="00245644"/>
    <w:rsid w:val="00252352"/>
    <w:rsid w:val="00256A68"/>
    <w:rsid w:val="00256D15"/>
    <w:rsid w:val="0027011C"/>
    <w:rsid w:val="00281162"/>
    <w:rsid w:val="00285711"/>
    <w:rsid w:val="00286789"/>
    <w:rsid w:val="002911DF"/>
    <w:rsid w:val="0029161D"/>
    <w:rsid w:val="002944D9"/>
    <w:rsid w:val="002B797B"/>
    <w:rsid w:val="002C0BB2"/>
    <w:rsid w:val="002C1C90"/>
    <w:rsid w:val="002D1A2A"/>
    <w:rsid w:val="002D79BD"/>
    <w:rsid w:val="002F4FA4"/>
    <w:rsid w:val="002F61E8"/>
    <w:rsid w:val="002F71AB"/>
    <w:rsid w:val="003138F6"/>
    <w:rsid w:val="003151CF"/>
    <w:rsid w:val="00343966"/>
    <w:rsid w:val="00351B51"/>
    <w:rsid w:val="003651C4"/>
    <w:rsid w:val="00383EA3"/>
    <w:rsid w:val="0038573B"/>
    <w:rsid w:val="003969ED"/>
    <w:rsid w:val="003B7424"/>
    <w:rsid w:val="003B7E1A"/>
    <w:rsid w:val="003C1BEE"/>
    <w:rsid w:val="003E2CE8"/>
    <w:rsid w:val="003E5D5F"/>
    <w:rsid w:val="003F798F"/>
    <w:rsid w:val="00403510"/>
    <w:rsid w:val="00405150"/>
    <w:rsid w:val="00410B1C"/>
    <w:rsid w:val="00412714"/>
    <w:rsid w:val="004155FA"/>
    <w:rsid w:val="00415F74"/>
    <w:rsid w:val="00422C0F"/>
    <w:rsid w:val="004335BA"/>
    <w:rsid w:val="00453648"/>
    <w:rsid w:val="00455229"/>
    <w:rsid w:val="00455359"/>
    <w:rsid w:val="00473152"/>
    <w:rsid w:val="0047579A"/>
    <w:rsid w:val="00485E31"/>
    <w:rsid w:val="004944C9"/>
    <w:rsid w:val="00495183"/>
    <w:rsid w:val="004A41D7"/>
    <w:rsid w:val="004A572D"/>
    <w:rsid w:val="004A5B22"/>
    <w:rsid w:val="004B0CBB"/>
    <w:rsid w:val="004B44DF"/>
    <w:rsid w:val="004C014E"/>
    <w:rsid w:val="004C0E0E"/>
    <w:rsid w:val="004C1734"/>
    <w:rsid w:val="004C3734"/>
    <w:rsid w:val="004C4EEA"/>
    <w:rsid w:val="004C5027"/>
    <w:rsid w:val="004D7118"/>
    <w:rsid w:val="004D7BFE"/>
    <w:rsid w:val="004E579D"/>
    <w:rsid w:val="004F1379"/>
    <w:rsid w:val="004F2626"/>
    <w:rsid w:val="004F41C4"/>
    <w:rsid w:val="004F6ABF"/>
    <w:rsid w:val="00503B60"/>
    <w:rsid w:val="00504565"/>
    <w:rsid w:val="00516417"/>
    <w:rsid w:val="00531206"/>
    <w:rsid w:val="0053258F"/>
    <w:rsid w:val="00542C16"/>
    <w:rsid w:val="00542C9F"/>
    <w:rsid w:val="00542FEA"/>
    <w:rsid w:val="005515DD"/>
    <w:rsid w:val="00562B7C"/>
    <w:rsid w:val="00563047"/>
    <w:rsid w:val="00565B5A"/>
    <w:rsid w:val="00567323"/>
    <w:rsid w:val="0057034E"/>
    <w:rsid w:val="005751FC"/>
    <w:rsid w:val="00591C9D"/>
    <w:rsid w:val="00595E12"/>
    <w:rsid w:val="005A52B8"/>
    <w:rsid w:val="005B09B7"/>
    <w:rsid w:val="005B4C6D"/>
    <w:rsid w:val="005C040C"/>
    <w:rsid w:val="005C1DE4"/>
    <w:rsid w:val="005F027D"/>
    <w:rsid w:val="00602DE5"/>
    <w:rsid w:val="0061626B"/>
    <w:rsid w:val="00616E26"/>
    <w:rsid w:val="00623F41"/>
    <w:rsid w:val="006256E4"/>
    <w:rsid w:val="0064670A"/>
    <w:rsid w:val="006627FD"/>
    <w:rsid w:val="006702E9"/>
    <w:rsid w:val="00672135"/>
    <w:rsid w:val="00673DE1"/>
    <w:rsid w:val="00695CC7"/>
    <w:rsid w:val="006A2D8E"/>
    <w:rsid w:val="006A6427"/>
    <w:rsid w:val="006B30F9"/>
    <w:rsid w:val="006B7D2C"/>
    <w:rsid w:val="006C50D5"/>
    <w:rsid w:val="006D1F2F"/>
    <w:rsid w:val="006D4DFA"/>
    <w:rsid w:val="006D6257"/>
    <w:rsid w:val="006E610F"/>
    <w:rsid w:val="00703433"/>
    <w:rsid w:val="00705C39"/>
    <w:rsid w:val="00711E58"/>
    <w:rsid w:val="007170F5"/>
    <w:rsid w:val="00726B34"/>
    <w:rsid w:val="007276E4"/>
    <w:rsid w:val="00731B4C"/>
    <w:rsid w:val="0073377F"/>
    <w:rsid w:val="007346B2"/>
    <w:rsid w:val="0074229A"/>
    <w:rsid w:val="00751C25"/>
    <w:rsid w:val="00765A73"/>
    <w:rsid w:val="0076748C"/>
    <w:rsid w:val="00781D2B"/>
    <w:rsid w:val="00783928"/>
    <w:rsid w:val="00784E2F"/>
    <w:rsid w:val="0078532B"/>
    <w:rsid w:val="0078536B"/>
    <w:rsid w:val="007933E6"/>
    <w:rsid w:val="007957BD"/>
    <w:rsid w:val="00796429"/>
    <w:rsid w:val="007A311C"/>
    <w:rsid w:val="007B042B"/>
    <w:rsid w:val="007B356A"/>
    <w:rsid w:val="007C125D"/>
    <w:rsid w:val="007C23CB"/>
    <w:rsid w:val="007C570B"/>
    <w:rsid w:val="007C7B1B"/>
    <w:rsid w:val="007D0F64"/>
    <w:rsid w:val="007D5B71"/>
    <w:rsid w:val="007D659B"/>
    <w:rsid w:val="007D66C3"/>
    <w:rsid w:val="007D71F9"/>
    <w:rsid w:val="007D7BF7"/>
    <w:rsid w:val="007E4556"/>
    <w:rsid w:val="008019BC"/>
    <w:rsid w:val="008069AB"/>
    <w:rsid w:val="00813F66"/>
    <w:rsid w:val="008161B2"/>
    <w:rsid w:val="008207EC"/>
    <w:rsid w:val="008236B2"/>
    <w:rsid w:val="0082766C"/>
    <w:rsid w:val="008379BA"/>
    <w:rsid w:val="00837EF4"/>
    <w:rsid w:val="00842C98"/>
    <w:rsid w:val="008430B4"/>
    <w:rsid w:val="00846B01"/>
    <w:rsid w:val="0085182D"/>
    <w:rsid w:val="00870759"/>
    <w:rsid w:val="00872315"/>
    <w:rsid w:val="00887759"/>
    <w:rsid w:val="00891BBF"/>
    <w:rsid w:val="0089351D"/>
    <w:rsid w:val="008A3BA9"/>
    <w:rsid w:val="008B4FE0"/>
    <w:rsid w:val="008D140D"/>
    <w:rsid w:val="008E031C"/>
    <w:rsid w:val="008E0F9E"/>
    <w:rsid w:val="008E7C7D"/>
    <w:rsid w:val="008F060A"/>
    <w:rsid w:val="008F3AC8"/>
    <w:rsid w:val="008F5295"/>
    <w:rsid w:val="00904D87"/>
    <w:rsid w:val="00926B62"/>
    <w:rsid w:val="009273B5"/>
    <w:rsid w:val="00930ECF"/>
    <w:rsid w:val="00940887"/>
    <w:rsid w:val="00956BCC"/>
    <w:rsid w:val="00960414"/>
    <w:rsid w:val="009760A7"/>
    <w:rsid w:val="00984BEC"/>
    <w:rsid w:val="0099111B"/>
    <w:rsid w:val="00993D6F"/>
    <w:rsid w:val="009A2EC1"/>
    <w:rsid w:val="009A4FE6"/>
    <w:rsid w:val="009A5AAB"/>
    <w:rsid w:val="009C1D90"/>
    <w:rsid w:val="009C4E05"/>
    <w:rsid w:val="009C7558"/>
    <w:rsid w:val="009E3E46"/>
    <w:rsid w:val="009E5C59"/>
    <w:rsid w:val="009E6B2C"/>
    <w:rsid w:val="009E750C"/>
    <w:rsid w:val="00A04F50"/>
    <w:rsid w:val="00A17CE2"/>
    <w:rsid w:val="00A215C7"/>
    <w:rsid w:val="00A23A83"/>
    <w:rsid w:val="00A259C8"/>
    <w:rsid w:val="00A4248A"/>
    <w:rsid w:val="00A56295"/>
    <w:rsid w:val="00A64452"/>
    <w:rsid w:val="00A7099B"/>
    <w:rsid w:val="00A750B6"/>
    <w:rsid w:val="00A81DD9"/>
    <w:rsid w:val="00A8237D"/>
    <w:rsid w:val="00A8452F"/>
    <w:rsid w:val="00A86330"/>
    <w:rsid w:val="00A97D93"/>
    <w:rsid w:val="00AA5823"/>
    <w:rsid w:val="00AA66B5"/>
    <w:rsid w:val="00AA77A4"/>
    <w:rsid w:val="00AA790D"/>
    <w:rsid w:val="00AB71D8"/>
    <w:rsid w:val="00AB7A84"/>
    <w:rsid w:val="00AC51B4"/>
    <w:rsid w:val="00AC7AA3"/>
    <w:rsid w:val="00AD6478"/>
    <w:rsid w:val="00AE0E04"/>
    <w:rsid w:val="00AE5A2B"/>
    <w:rsid w:val="00AE634B"/>
    <w:rsid w:val="00AF2B40"/>
    <w:rsid w:val="00B044EA"/>
    <w:rsid w:val="00B20A30"/>
    <w:rsid w:val="00B258B5"/>
    <w:rsid w:val="00B34A20"/>
    <w:rsid w:val="00B354BC"/>
    <w:rsid w:val="00B35718"/>
    <w:rsid w:val="00B36A02"/>
    <w:rsid w:val="00B53861"/>
    <w:rsid w:val="00B55C57"/>
    <w:rsid w:val="00B66BAF"/>
    <w:rsid w:val="00B72047"/>
    <w:rsid w:val="00B8078A"/>
    <w:rsid w:val="00B8253D"/>
    <w:rsid w:val="00B8632E"/>
    <w:rsid w:val="00BA4603"/>
    <w:rsid w:val="00BA65D9"/>
    <w:rsid w:val="00BC6090"/>
    <w:rsid w:val="00BD70AB"/>
    <w:rsid w:val="00BE2E27"/>
    <w:rsid w:val="00BE5E3E"/>
    <w:rsid w:val="00BE6EF7"/>
    <w:rsid w:val="00BF095C"/>
    <w:rsid w:val="00BF31C1"/>
    <w:rsid w:val="00BF3967"/>
    <w:rsid w:val="00BF6F6D"/>
    <w:rsid w:val="00C13181"/>
    <w:rsid w:val="00C33834"/>
    <w:rsid w:val="00C347AF"/>
    <w:rsid w:val="00C42EAD"/>
    <w:rsid w:val="00C5316A"/>
    <w:rsid w:val="00C67A5C"/>
    <w:rsid w:val="00C712FC"/>
    <w:rsid w:val="00C7191B"/>
    <w:rsid w:val="00C82189"/>
    <w:rsid w:val="00C87071"/>
    <w:rsid w:val="00C87DE1"/>
    <w:rsid w:val="00C9406E"/>
    <w:rsid w:val="00CA0012"/>
    <w:rsid w:val="00CA18F9"/>
    <w:rsid w:val="00CA1DD9"/>
    <w:rsid w:val="00CA3697"/>
    <w:rsid w:val="00CD0AAB"/>
    <w:rsid w:val="00CD1BE8"/>
    <w:rsid w:val="00CD377F"/>
    <w:rsid w:val="00CD5B41"/>
    <w:rsid w:val="00CF40C3"/>
    <w:rsid w:val="00D020CE"/>
    <w:rsid w:val="00D0335E"/>
    <w:rsid w:val="00D06FD1"/>
    <w:rsid w:val="00D12705"/>
    <w:rsid w:val="00D12F1A"/>
    <w:rsid w:val="00D13498"/>
    <w:rsid w:val="00D24700"/>
    <w:rsid w:val="00D26B3E"/>
    <w:rsid w:val="00D305C9"/>
    <w:rsid w:val="00D3302B"/>
    <w:rsid w:val="00D34C73"/>
    <w:rsid w:val="00D3548C"/>
    <w:rsid w:val="00D36FD2"/>
    <w:rsid w:val="00D45F10"/>
    <w:rsid w:val="00D5078C"/>
    <w:rsid w:val="00D525F3"/>
    <w:rsid w:val="00D53D53"/>
    <w:rsid w:val="00D57317"/>
    <w:rsid w:val="00D65A93"/>
    <w:rsid w:val="00D7329D"/>
    <w:rsid w:val="00D7555D"/>
    <w:rsid w:val="00D76B1B"/>
    <w:rsid w:val="00D77428"/>
    <w:rsid w:val="00D80BE8"/>
    <w:rsid w:val="00DA1102"/>
    <w:rsid w:val="00DA7B59"/>
    <w:rsid w:val="00DB1536"/>
    <w:rsid w:val="00DB1635"/>
    <w:rsid w:val="00DB4CF5"/>
    <w:rsid w:val="00DC4874"/>
    <w:rsid w:val="00DD00B0"/>
    <w:rsid w:val="00DD1A6B"/>
    <w:rsid w:val="00DF583A"/>
    <w:rsid w:val="00E06FE0"/>
    <w:rsid w:val="00E07499"/>
    <w:rsid w:val="00E13ED2"/>
    <w:rsid w:val="00E15255"/>
    <w:rsid w:val="00E218B1"/>
    <w:rsid w:val="00E26171"/>
    <w:rsid w:val="00E30887"/>
    <w:rsid w:val="00E317E4"/>
    <w:rsid w:val="00E32D0E"/>
    <w:rsid w:val="00E426F1"/>
    <w:rsid w:val="00E46E01"/>
    <w:rsid w:val="00E60D24"/>
    <w:rsid w:val="00E63E1C"/>
    <w:rsid w:val="00E745AE"/>
    <w:rsid w:val="00E77744"/>
    <w:rsid w:val="00E82441"/>
    <w:rsid w:val="00E860A4"/>
    <w:rsid w:val="00E87BDF"/>
    <w:rsid w:val="00E93118"/>
    <w:rsid w:val="00E965ED"/>
    <w:rsid w:val="00EA2A8D"/>
    <w:rsid w:val="00EA7D43"/>
    <w:rsid w:val="00EC4612"/>
    <w:rsid w:val="00EC6962"/>
    <w:rsid w:val="00EC6AAA"/>
    <w:rsid w:val="00ED58CA"/>
    <w:rsid w:val="00ED5DAB"/>
    <w:rsid w:val="00EF1920"/>
    <w:rsid w:val="00EF37D3"/>
    <w:rsid w:val="00EF4595"/>
    <w:rsid w:val="00EF67D7"/>
    <w:rsid w:val="00F0376F"/>
    <w:rsid w:val="00F03C3C"/>
    <w:rsid w:val="00F16A74"/>
    <w:rsid w:val="00F17670"/>
    <w:rsid w:val="00F247D7"/>
    <w:rsid w:val="00F36E8B"/>
    <w:rsid w:val="00F44C5E"/>
    <w:rsid w:val="00F51B5F"/>
    <w:rsid w:val="00F638CE"/>
    <w:rsid w:val="00F63F14"/>
    <w:rsid w:val="00F64470"/>
    <w:rsid w:val="00F705A1"/>
    <w:rsid w:val="00F708B7"/>
    <w:rsid w:val="00F725BD"/>
    <w:rsid w:val="00F74A4C"/>
    <w:rsid w:val="00F7588E"/>
    <w:rsid w:val="00F90546"/>
    <w:rsid w:val="00F94F52"/>
    <w:rsid w:val="00FB18A7"/>
    <w:rsid w:val="00FB6DD9"/>
    <w:rsid w:val="00FB733F"/>
    <w:rsid w:val="00FC0947"/>
    <w:rsid w:val="00FC7014"/>
    <w:rsid w:val="00FD7A7D"/>
    <w:rsid w:val="00FE2B75"/>
    <w:rsid w:val="00FE6BCE"/>
    <w:rsid w:val="00FF2E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D6A5DB"/>
  <w15:docId w15:val="{871DAEBA-8788-47EE-82B4-074ECF2EB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0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644"/>
  </w:style>
  <w:style w:type="paragraph" w:styleId="Footer">
    <w:name w:val="footer"/>
    <w:basedOn w:val="Normal"/>
    <w:link w:val="Foot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644"/>
  </w:style>
  <w:style w:type="paragraph" w:styleId="BalloonText">
    <w:name w:val="Balloon Text"/>
    <w:basedOn w:val="Normal"/>
    <w:link w:val="BalloonTextChar"/>
    <w:uiPriority w:val="99"/>
    <w:semiHidden/>
    <w:unhideWhenUsed/>
    <w:rsid w:val="002456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644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FE6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4A2"/>
    <w:pPr>
      <w:ind w:left="720"/>
      <w:contextualSpacing/>
    </w:pPr>
  </w:style>
  <w:style w:type="paragraph" w:styleId="BodyText">
    <w:name w:val="Body Text"/>
    <w:basedOn w:val="Normal"/>
    <w:link w:val="BodyTextChar"/>
    <w:rsid w:val="00616E26"/>
    <w:pPr>
      <w:jc w:val="both"/>
    </w:pPr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BodyTextChar">
    <w:name w:val="Body Text Char"/>
    <w:basedOn w:val="DefaultParagraphFont"/>
    <w:link w:val="BodyText"/>
    <w:rsid w:val="00616E26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A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860A4"/>
  </w:style>
  <w:style w:type="character" w:customStyle="1" w:styleId="CommentTextChar">
    <w:name w:val="Comment Text Char"/>
    <w:basedOn w:val="DefaultParagraphFont"/>
    <w:link w:val="CommentText"/>
    <w:uiPriority w:val="99"/>
    <w:rsid w:val="00E860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A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A4"/>
    <w:rPr>
      <w:b/>
      <w:bCs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E3E4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E3E46"/>
    <w:rPr>
      <w:sz w:val="16"/>
      <w:szCs w:val="16"/>
    </w:rPr>
  </w:style>
  <w:style w:type="character" w:styleId="PageNumber">
    <w:name w:val="page number"/>
    <w:basedOn w:val="DefaultParagraphFont"/>
    <w:rsid w:val="007C7B1B"/>
  </w:style>
  <w:style w:type="character" w:styleId="Hyperlink">
    <w:name w:val="Hyperlink"/>
    <w:rsid w:val="00AA790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6B01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4A20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A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A20"/>
    <w:rPr>
      <w:vertAlign w:val="superscript"/>
    </w:rPr>
  </w:style>
  <w:style w:type="paragraph" w:styleId="Revision">
    <w:name w:val="Revision"/>
    <w:hidden/>
    <w:uiPriority w:val="99"/>
    <w:semiHidden/>
    <w:rsid w:val="00751C25"/>
    <w:pPr>
      <w:spacing w:before="0" w:after="0"/>
    </w:pPr>
  </w:style>
  <w:style w:type="character" w:styleId="PlaceholderText">
    <w:name w:val="Placeholder Text"/>
    <w:basedOn w:val="DefaultParagraphFont"/>
    <w:uiPriority w:val="99"/>
    <w:semiHidden/>
    <w:rsid w:val="00AD6478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3258F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3258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3258F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3258F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41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v.gs/visitors/regulated-activity-permit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ss.james@gov.g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ross.james@gov.g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rmits@gov.gs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378D9ECF8E64DEAAFF2923A7A678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F3350-658E-4A09-B76F-3D6EFEDD2266}"/>
      </w:docPartPr>
      <w:docPartBody>
        <w:p w:rsidR="00855E8E" w:rsidRDefault="00430EB9" w:rsidP="00430EB9">
          <w:pPr>
            <w:pStyle w:val="8378D9ECF8E64DEAAFF2923A7A6786EC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65E0C6EA74D40DB9C177560C5CF6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3160B-9BB2-4541-9916-4F9839AE21D7}"/>
      </w:docPartPr>
      <w:docPartBody>
        <w:p w:rsidR="00855E8E" w:rsidRDefault="00430EB9" w:rsidP="00430EB9">
          <w:pPr>
            <w:pStyle w:val="D65E0C6EA74D40DB9C177560C5CF6D8D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304D76710DE4E198C53027D3CD0B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8DF0D-751B-48FE-8BE3-78ACAFECB63C}"/>
      </w:docPartPr>
      <w:docPartBody>
        <w:p w:rsidR="00855E8E" w:rsidRDefault="00430EB9" w:rsidP="00430EB9">
          <w:pPr>
            <w:pStyle w:val="7304D76710DE4E198C53027D3CD0BFA6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815EE67B6054BAD83EE00F2EB814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62093-7FA1-4FB4-835E-A177675BE599}"/>
      </w:docPartPr>
      <w:docPartBody>
        <w:p w:rsidR="00855E8E" w:rsidRDefault="00430EB9" w:rsidP="00430EB9">
          <w:pPr>
            <w:pStyle w:val="1815EE67B6054BAD83EE00F2EB814E42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BE5B5D93D3E4E80BC331FE6B2ECE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B28F0-277C-4DFF-B85A-E3A3ADA5D7E9}"/>
      </w:docPartPr>
      <w:docPartBody>
        <w:p w:rsidR="00855E8E" w:rsidRDefault="00B51440" w:rsidP="00B51440">
          <w:pPr>
            <w:pStyle w:val="9BE5B5D93D3E4E80BC331FE6B2ECEA89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D79B91C09A4986B89D19B4CE730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F418-5324-4E88-A9E7-2BF8A3FE5BB2}"/>
      </w:docPartPr>
      <w:docPartBody>
        <w:p w:rsidR="00855E8E" w:rsidRDefault="00430EB9" w:rsidP="00430EB9">
          <w:pPr>
            <w:pStyle w:val="00D79B91C09A4986B89D19B4CE73066710"/>
          </w:pPr>
          <w:r w:rsidRPr="00A215C7">
            <w:rPr>
              <w:rStyle w:val="PlaceholderText"/>
              <w:color w:val="D9D9D9" w:themeColor="background1" w:themeShade="D9"/>
            </w:rPr>
            <w:t>dd/mm/yyyy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5FEF1-6FE2-4C3C-A9D0-4F00CC0EFF1D}"/>
      </w:docPartPr>
      <w:docPartBody>
        <w:p w:rsidR="00435FA8" w:rsidRDefault="005175A6">
          <w:r w:rsidRPr="002942D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8835CAFF44452B994E1BECF0631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97D18-7ED5-4253-9A64-E911F8DA51CF}"/>
      </w:docPartPr>
      <w:docPartBody>
        <w:p w:rsidR="00EC46B9" w:rsidRDefault="00E63DE1" w:rsidP="00E63DE1">
          <w:pPr>
            <w:pStyle w:val="B68835CAFF44452B994E1BECF063118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F9402E077024854816429788C98A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D13D1-380A-4E6E-8905-33C23C5CFD71}"/>
      </w:docPartPr>
      <w:docPartBody>
        <w:p w:rsidR="00EC46B9" w:rsidRDefault="00E63DE1" w:rsidP="00E63DE1">
          <w:pPr>
            <w:pStyle w:val="DF9402E077024854816429788C98AA7F"/>
          </w:pPr>
          <w:r>
            <w:rPr>
              <w:rFonts w:asciiTheme="majorHAnsi" w:hAnsiTheme="majorHAnsi" w:cstheme="majorHAnsi"/>
              <w:sz w:val="21"/>
              <w:szCs w:val="21"/>
            </w:rPr>
            <w:t xml:space="preserve"> </w:t>
          </w:r>
        </w:p>
      </w:docPartBody>
    </w:docPart>
    <w:docPart>
      <w:docPartPr>
        <w:name w:val="51C68FA5EB614D3493434226EA364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C4079-CE18-4DAF-BCE0-7BF5B7438048}"/>
      </w:docPartPr>
      <w:docPartBody>
        <w:p w:rsidR="00EC46B9" w:rsidRDefault="00E63DE1" w:rsidP="00E63DE1">
          <w:pPr>
            <w:pStyle w:val="51C68FA5EB614D3493434226EA3646BD"/>
          </w:pPr>
          <w:r>
            <w:rPr>
              <w:rStyle w:val="PlaceholderText"/>
              <w:color w:val="E7E6E6" w:themeColor="background2"/>
            </w:rPr>
            <w:t xml:space="preserve"> </w:t>
          </w:r>
        </w:p>
      </w:docPartBody>
    </w:docPart>
    <w:docPart>
      <w:docPartPr>
        <w:name w:val="32B5821A225240D8B89D664F57147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D5E84-2A0B-46B1-B6B4-50E28A236F45}"/>
      </w:docPartPr>
      <w:docPartBody>
        <w:p w:rsidR="00EC46B9" w:rsidRDefault="00E63DE1" w:rsidP="00E63DE1">
          <w:pPr>
            <w:pStyle w:val="32B5821A225240D8B89D664F5714793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7CDC8D9589D498F86CAFB4A1D80F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C16FB-AFBD-4402-B536-4BE98DFF2215}"/>
      </w:docPartPr>
      <w:docPartBody>
        <w:p w:rsidR="00EC46B9" w:rsidRDefault="00E63DE1" w:rsidP="00E63DE1">
          <w:pPr>
            <w:pStyle w:val="47CDC8D9589D498F86CAFB4A1D80F7E5"/>
          </w:pPr>
          <w:r>
            <w:rPr>
              <w:rFonts w:asciiTheme="majorHAnsi" w:hAnsiTheme="majorHAnsi" w:cstheme="majorHAnsi"/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FA06A361E6964B28B22020E9636A8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3B45D-D199-4C5A-89E7-C3230858710C}"/>
      </w:docPartPr>
      <w:docPartBody>
        <w:p w:rsidR="00EC46B9" w:rsidRDefault="00E63DE1" w:rsidP="00E63DE1">
          <w:pPr>
            <w:pStyle w:val="FA06A361E6964B28B22020E9636A8C61"/>
          </w:pPr>
          <w:r>
            <w:rPr>
              <w:rFonts w:asciiTheme="majorHAnsi" w:hAnsiTheme="majorHAnsi" w:cstheme="majorHAnsi"/>
              <w:b/>
              <w:sz w:val="21"/>
              <w:szCs w:val="21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51440"/>
    <w:rsid w:val="002B3FBA"/>
    <w:rsid w:val="002C2A55"/>
    <w:rsid w:val="00430EB9"/>
    <w:rsid w:val="00435FA8"/>
    <w:rsid w:val="004C64C7"/>
    <w:rsid w:val="005175A6"/>
    <w:rsid w:val="0064515A"/>
    <w:rsid w:val="00855E8E"/>
    <w:rsid w:val="00905704"/>
    <w:rsid w:val="00971C1D"/>
    <w:rsid w:val="009A5D03"/>
    <w:rsid w:val="009E3533"/>
    <w:rsid w:val="009F36C5"/>
    <w:rsid w:val="00AA592D"/>
    <w:rsid w:val="00B51440"/>
    <w:rsid w:val="00BA4EC6"/>
    <w:rsid w:val="00D4089E"/>
    <w:rsid w:val="00E57A16"/>
    <w:rsid w:val="00E61311"/>
    <w:rsid w:val="00E63DE1"/>
    <w:rsid w:val="00EC4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3DE1"/>
    <w:rPr>
      <w:color w:val="808080"/>
    </w:rPr>
  </w:style>
  <w:style w:type="paragraph" w:customStyle="1" w:styleId="9BE5B5D93D3E4E80BC331FE6B2ECEA899">
    <w:name w:val="9BE5B5D93D3E4E80BC331FE6B2ECEA8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0">
    <w:name w:val="00D79B91C09A4986B89D19B4CE73066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1">
    <w:name w:val="8378D9ECF8E64DEAAFF2923A7A6786E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1">
    <w:name w:val="D65E0C6EA74D40DB9C177560C5CF6D8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1">
    <w:name w:val="7304D76710DE4E198C53027D3CD0BFA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1">
    <w:name w:val="1815EE67B6054BAD83EE00F2EB814E4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68835CAFF44452B994E1BECF063118C">
    <w:name w:val="B68835CAFF44452B994E1BECF063118C"/>
    <w:rsid w:val="00E63DE1"/>
  </w:style>
  <w:style w:type="paragraph" w:customStyle="1" w:styleId="DF9402E077024854816429788C98AA7F">
    <w:name w:val="DF9402E077024854816429788C98AA7F"/>
    <w:rsid w:val="00E63DE1"/>
  </w:style>
  <w:style w:type="paragraph" w:customStyle="1" w:styleId="51C68FA5EB614D3493434226EA3646BD">
    <w:name w:val="51C68FA5EB614D3493434226EA3646BD"/>
    <w:rsid w:val="00E63DE1"/>
  </w:style>
  <w:style w:type="paragraph" w:customStyle="1" w:styleId="32B5821A225240D8B89D664F5714793E">
    <w:name w:val="32B5821A225240D8B89D664F5714793E"/>
    <w:rsid w:val="00E63DE1"/>
  </w:style>
  <w:style w:type="paragraph" w:customStyle="1" w:styleId="47CDC8D9589D498F86CAFB4A1D80F7E5">
    <w:name w:val="47CDC8D9589D498F86CAFB4A1D80F7E5"/>
    <w:rsid w:val="00E63DE1"/>
  </w:style>
  <w:style w:type="paragraph" w:customStyle="1" w:styleId="FA06A361E6964B28B22020E9636A8C61">
    <w:name w:val="FA06A361E6964B28B22020E9636A8C61"/>
    <w:rsid w:val="00E63D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BC983CE-2FF2-49A8-A467-868CEF452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GSSI</Company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James</dc:creator>
  <cp:keywords/>
  <dc:description/>
  <cp:lastModifiedBy>Erin Delaney</cp:lastModifiedBy>
  <cp:revision>2</cp:revision>
  <cp:lastPrinted>2019-06-25T14:51:00Z</cp:lastPrinted>
  <dcterms:created xsi:type="dcterms:W3CDTF">2021-06-15T14:39:00Z</dcterms:created>
  <dcterms:modified xsi:type="dcterms:W3CDTF">2021-06-15T14:39:00Z</dcterms:modified>
</cp:coreProperties>
</file>